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20"/>
        <w:gridCol w:w="5351"/>
      </w:tblGrid>
      <w:tr w:rsidR="00EC774F" w14:paraId="07330662" w14:textId="77777777" w:rsidTr="005A42DE">
        <w:tc>
          <w:tcPr>
            <w:tcW w:w="3720" w:type="dxa"/>
            <w:vAlign w:val="center"/>
          </w:tcPr>
          <w:p w14:paraId="117D6144" w14:textId="77777777" w:rsidR="00EC774F" w:rsidRDefault="00EC774F" w:rsidP="005A42DE">
            <w:pPr>
              <w:pStyle w:val="UNIFY-Bodytext-LeftMargin"/>
            </w:pPr>
            <w:r>
              <w:rPr>
                <w:noProof/>
              </w:rPr>
              <w:drawing>
                <wp:inline distT="0" distB="0" distL="0" distR="0" wp14:anchorId="529DCBC8" wp14:editId="0A9F93BF">
                  <wp:extent cx="1800225" cy="853555"/>
                  <wp:effectExtent l="0" t="0" r="0" b="3810"/>
                  <wp:docPr id="3" name="Picture 1" descr="unify_logo cmyk colour cropped 16 colou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nify_logo cmyk colour cropped 16 colou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7243" cy="861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51" w:type="dxa"/>
            <w:vAlign w:val="center"/>
          </w:tcPr>
          <w:p w14:paraId="12093B42" w14:textId="2F2EC857" w:rsidR="00EC774F" w:rsidRDefault="00EC774F" w:rsidP="005A42DE">
            <w:pPr>
              <w:pStyle w:val="UNIFY-Bodytext-LeftMargin"/>
              <w:jc w:val="right"/>
            </w:pPr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62336" behindDoc="0" locked="0" layoutInCell="1" allowOverlap="1" wp14:anchorId="30C87438" wp14:editId="101CB10A">
                  <wp:simplePos x="0" y="0"/>
                  <wp:positionH relativeFrom="page">
                    <wp:posOffset>100330</wp:posOffset>
                  </wp:positionH>
                  <wp:positionV relativeFrom="paragraph">
                    <wp:posOffset>144780</wp:posOffset>
                  </wp:positionV>
                  <wp:extent cx="1645920" cy="1711325"/>
                  <wp:effectExtent l="0" t="0" r="0" b="3175"/>
                  <wp:wrapTopAndBottom/>
                  <wp:docPr id="5" name="Picture 5" descr="Catholic Schools Office Diocese of Broken Ba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atholic Schools Office Diocese of Broken Bay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5276" r="26541"/>
                          <a:stretch/>
                        </pic:blipFill>
                        <pic:spPr bwMode="auto">
                          <a:xfrm>
                            <a:off x="0" y="0"/>
                            <a:ext cx="1645920" cy="171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B8881F1" w14:textId="77777777" w:rsidR="00EC774F" w:rsidRDefault="00EC774F" w:rsidP="00EC774F">
      <w:pPr>
        <w:pStyle w:val="UNIFY-Bodytext-LeftMargin"/>
        <w:jc w:val="center"/>
        <w:rPr>
          <w:b/>
          <w:bCs/>
          <w:color w:val="04325E"/>
          <w:sz w:val="32"/>
          <w:szCs w:val="32"/>
        </w:rPr>
        <w:sectPr w:rsidR="00EC774F" w:rsidSect="00A94D0B">
          <w:pgSz w:w="11907" w:h="16840" w:code="9"/>
          <w:pgMar w:top="1418" w:right="1418" w:bottom="1418" w:left="1418" w:header="567" w:footer="567" w:gutter="0"/>
          <w:pgNumType w:start="1"/>
          <w:cols w:space="708"/>
          <w:docGrid w:linePitch="360"/>
        </w:sectPr>
      </w:pPr>
      <w:r w:rsidRPr="00F332B5">
        <w:rPr>
          <w:b/>
          <w:bCs/>
          <w:noProof/>
          <w:color w:val="04325E"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794B129" wp14:editId="1E5D6D9B">
                <wp:simplePos x="0" y="0"/>
                <wp:positionH relativeFrom="margin">
                  <wp:align>right</wp:align>
                </wp:positionH>
                <wp:positionV relativeFrom="paragraph">
                  <wp:posOffset>6926267</wp:posOffset>
                </wp:positionV>
                <wp:extent cx="2360930" cy="1404620"/>
                <wp:effectExtent l="0" t="0" r="127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CB4EB" w14:textId="7BEDF788" w:rsidR="00EC774F" w:rsidRDefault="00EC774F" w:rsidP="00EC774F">
                            <w:pPr>
                              <w:pStyle w:val="UNIFY-Bodytext-LeftMargin"/>
                              <w:jc w:val="right"/>
                              <w:rPr>
                                <w:b/>
                                <w:bCs/>
                                <w:color w:val="04325E"/>
                                <w:sz w:val="32"/>
                                <w:szCs w:val="32"/>
                              </w:rPr>
                            </w:pPr>
                            <w:r w:rsidRPr="2A7A8384">
                              <w:rPr>
                                <w:b/>
                                <w:bCs/>
                                <w:color w:val="04325E"/>
                                <w:sz w:val="32"/>
                                <w:szCs w:val="32"/>
                              </w:rPr>
                              <w:t xml:space="preserve">Author: </w:t>
                            </w:r>
                            <w:sdt>
                              <w:sdtPr>
                                <w:rPr>
                                  <w:b/>
                                  <w:color w:val="04325E"/>
                                  <w:sz w:val="32"/>
                                  <w:szCs w:val="24"/>
                                </w:rPr>
                                <w:alias w:val="Author"/>
                                <w:tag w:val=""/>
                                <w:id w:val="1028536764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>
                                  <w:rPr>
                                    <w:b/>
                                    <w:color w:val="04325E"/>
                                    <w:sz w:val="32"/>
                                    <w:szCs w:val="24"/>
                                  </w:rPr>
                                  <w:t>Anthony Soquin</w:t>
                                </w:r>
                              </w:sdtContent>
                            </w:sdt>
                          </w:p>
                          <w:p w14:paraId="4A859308" w14:textId="758462A6" w:rsidR="00EC774F" w:rsidRDefault="00EC774F" w:rsidP="00EC774F">
                            <w:pPr>
                              <w:pStyle w:val="UNIFY-Bodytext-LeftMargin"/>
                              <w:jc w:val="right"/>
                            </w:pPr>
                            <w:r w:rsidRPr="2A7A8384">
                              <w:rPr>
                                <w:b/>
                                <w:bCs/>
                                <w:color w:val="04325E"/>
                                <w:sz w:val="32"/>
                                <w:szCs w:val="32"/>
                              </w:rPr>
                              <w:t xml:space="preserve">Date: </w:t>
                            </w:r>
                            <w:r w:rsidRPr="2A7A8384">
                              <w:fldChar w:fldCharType="begin"/>
                            </w:r>
                            <w:r>
                              <w:rPr>
                                <w:b/>
                                <w:color w:val="04325E"/>
                                <w:sz w:val="32"/>
                                <w:szCs w:val="24"/>
                              </w:rPr>
                              <w:instrText xml:space="preserve"> DOCPROPERTY  "Date completed"  \* MERGEFORMAT </w:instrText>
                            </w:r>
                            <w:r w:rsidRPr="2A7A8384">
                              <w:rPr>
                                <w:b/>
                                <w:color w:val="04325E"/>
                                <w:sz w:val="32"/>
                                <w:szCs w:val="24"/>
                              </w:rPr>
                              <w:fldChar w:fldCharType="separate"/>
                            </w:r>
                            <w:r w:rsidRPr="00EC774F">
                              <w:rPr>
                                <w:b/>
                                <w:bCs/>
                                <w:color w:val="04325E"/>
                                <w:sz w:val="32"/>
                                <w:szCs w:val="32"/>
                              </w:rPr>
                              <w:t>12/08/2019</w:t>
                            </w:r>
                            <w:r w:rsidRPr="2A7A8384"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794B12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4.7pt;margin-top:545.4pt;width:185.9pt;height:110.6pt;z-index:251660288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1Jw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" stroked="f">
                <v:textbox style="mso-fit-shape-to-text:t">
                  <w:txbxContent>
                    <w:p w14:paraId="680CB4EB" w14:textId="7BEDF788" w:rsidR="00EC774F" w:rsidRDefault="00EC774F" w:rsidP="00EC774F">
                      <w:pPr>
                        <w:pStyle w:val="UNIFY-Bodytext-LeftMargin"/>
                        <w:jc w:val="right"/>
                        <w:rPr>
                          <w:b/>
                          <w:bCs/>
                          <w:color w:val="04325E"/>
                          <w:sz w:val="32"/>
                          <w:szCs w:val="32"/>
                        </w:rPr>
                      </w:pPr>
                      <w:r w:rsidRPr="2A7A8384">
                        <w:rPr>
                          <w:b/>
                          <w:bCs/>
                          <w:color w:val="04325E"/>
                          <w:sz w:val="32"/>
                          <w:szCs w:val="32"/>
                        </w:rPr>
                        <w:t xml:space="preserve">Author: </w:t>
                      </w:r>
                      <w:sdt>
                        <w:sdtPr>
                          <w:rPr>
                            <w:b/>
                            <w:color w:val="04325E"/>
                            <w:sz w:val="32"/>
                            <w:szCs w:val="24"/>
                          </w:rPr>
                          <w:alias w:val="Author"/>
                          <w:tag w:val=""/>
                          <w:id w:val="1028536764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EndPr/>
                        <w:sdtContent>
                          <w:r>
                            <w:rPr>
                              <w:b/>
                              <w:color w:val="04325E"/>
                              <w:sz w:val="32"/>
                              <w:szCs w:val="24"/>
                            </w:rPr>
                            <w:t>Anthony Soquin</w:t>
                          </w:r>
                        </w:sdtContent>
                      </w:sdt>
                    </w:p>
                    <w:p w14:paraId="4A859308" w14:textId="758462A6" w:rsidR="00EC774F" w:rsidRDefault="00EC774F" w:rsidP="00EC774F">
                      <w:pPr>
                        <w:pStyle w:val="UNIFY-Bodytext-LeftMargin"/>
                        <w:jc w:val="right"/>
                      </w:pPr>
                      <w:r w:rsidRPr="2A7A8384">
                        <w:rPr>
                          <w:b/>
                          <w:bCs/>
                          <w:color w:val="04325E"/>
                          <w:sz w:val="32"/>
                          <w:szCs w:val="32"/>
                        </w:rPr>
                        <w:t xml:space="preserve">Date: </w:t>
                      </w:r>
                      <w:r w:rsidRPr="2A7A8384">
                        <w:fldChar w:fldCharType="begin"/>
                      </w:r>
                      <w:r>
                        <w:rPr>
                          <w:b/>
                          <w:color w:val="04325E"/>
                          <w:sz w:val="32"/>
                          <w:szCs w:val="24"/>
                        </w:rPr>
                        <w:instrText xml:space="preserve"> DOCPROPERTY  "Date completed"  \* MERGEFORMAT </w:instrText>
                      </w:r>
                      <w:r w:rsidRPr="2A7A8384">
                        <w:rPr>
                          <w:b/>
                          <w:color w:val="04325E"/>
                          <w:sz w:val="32"/>
                          <w:szCs w:val="24"/>
                        </w:rPr>
                        <w:fldChar w:fldCharType="separate"/>
                      </w:r>
                      <w:r w:rsidRPr="00EC774F">
                        <w:rPr>
                          <w:b/>
                          <w:bCs/>
                          <w:color w:val="04325E"/>
                          <w:sz w:val="32"/>
                          <w:szCs w:val="32"/>
                        </w:rPr>
                        <w:t>12/08/2019</w:t>
                      </w:r>
                      <w:r w:rsidRPr="2A7A8384">
                        <w:fldChar w:fldCharType="end"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F332B5">
        <w:rPr>
          <w:b/>
          <w:bCs/>
          <w:noProof/>
          <w:color w:val="04325E"/>
          <w:sz w:val="48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1428298" wp14:editId="6F98A5EE">
                <wp:simplePos x="0" y="0"/>
                <wp:positionH relativeFrom="margin">
                  <wp:align>left</wp:align>
                </wp:positionH>
                <wp:positionV relativeFrom="paragraph">
                  <wp:posOffset>2058670</wp:posOffset>
                </wp:positionV>
                <wp:extent cx="5749290" cy="1404620"/>
                <wp:effectExtent l="0" t="0" r="381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929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sz w:val="48"/>
                              </w:rPr>
                              <w:alias w:val="Title"/>
                              <w:tag w:val=""/>
                              <w:id w:val="-29768681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52E912C1" w14:textId="6957746A" w:rsidR="00EC774F" w:rsidRDefault="00EC774F" w:rsidP="00EC774F">
                                <w:pPr>
                                  <w:pStyle w:val="UNIFY-DoucmentTitle"/>
                                  <w:ind w:left="0"/>
                                  <w:rPr>
                                    <w:b w:val="0"/>
                                    <w:bCs w:val="0"/>
                                    <w:color w:val="auto"/>
                                    <w:sz w:val="48"/>
                                    <w:szCs w:val="20"/>
                                  </w:rPr>
                                </w:pPr>
                                <w:r>
                                  <w:rPr>
                                    <w:sz w:val="48"/>
                                  </w:rPr>
                                  <w:t>User Rename</w:t>
                                </w:r>
                              </w:p>
                            </w:sdtContent>
                          </w:sdt>
                          <w:p w14:paraId="49409A1C" w14:textId="5B19F939" w:rsidR="00EC774F" w:rsidRDefault="00EC774F" w:rsidP="00EC774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428298" id="_x0000_s1027" type="#_x0000_t202" style="position:absolute;left:0;text-align:left;margin-left:0;margin-top:162.1pt;width:452.7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" stroked="f">
                <v:textbox style="mso-fit-shape-to-text:t">
                  <w:txbxContent>
                    <w:sdt>
                      <w:sdtPr>
                        <w:rPr>
                          <w:sz w:val="48"/>
                        </w:rPr>
                        <w:alias w:val="Title"/>
                        <w:tag w:val=""/>
                        <w:id w:val="-297686816"/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52E912C1" w14:textId="6957746A" w:rsidR="00EC774F" w:rsidRDefault="00EC774F" w:rsidP="00EC774F">
                          <w:pPr>
                            <w:pStyle w:val="UNIFY-DoucmentTitle"/>
                            <w:ind w:left="0"/>
                            <w:rPr>
                              <w:b w:val="0"/>
                              <w:bCs w:val="0"/>
                              <w:color w:val="auto"/>
                              <w:sz w:val="48"/>
                              <w:szCs w:val="20"/>
                            </w:rPr>
                          </w:pPr>
                          <w:r>
                            <w:rPr>
                              <w:sz w:val="48"/>
                            </w:rPr>
                            <w:t>User Rename</w:t>
                          </w:r>
                        </w:p>
                      </w:sdtContent>
                    </w:sdt>
                    <w:p w14:paraId="49409A1C" w14:textId="5B19F939" w:rsidR="00EC774F" w:rsidRDefault="00EC774F" w:rsidP="00EC774F">
                      <w:pPr>
                        <w:jc w:val="center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4EEDD810" w14:textId="77777777" w:rsidR="00EC774F" w:rsidRDefault="00EC774F" w:rsidP="00EC774F">
      <w:pPr>
        <w:pStyle w:val="UNIFY-Heading0"/>
      </w:pPr>
      <w:bookmarkStart w:id="0" w:name="_Toc16501257"/>
      <w:r>
        <w:lastRenderedPageBreak/>
        <w:t>Document Control</w:t>
      </w:r>
      <w:bookmarkEnd w:id="0"/>
    </w:p>
    <w:p w14:paraId="1586ABAA" w14:textId="77777777" w:rsidR="00EC774F" w:rsidRDefault="00EC774F" w:rsidP="00EC774F">
      <w:pPr>
        <w:pStyle w:val="UNIFY-UnnumberedSubHeading"/>
      </w:pPr>
      <w:bookmarkStart w:id="1" w:name="_Toc16501258"/>
      <w:r>
        <w:t>Project Summary</w:t>
      </w:r>
      <w:bookmarkEnd w:id="1"/>
    </w:p>
    <w:tbl>
      <w:tblPr>
        <w:tblStyle w:val="GridTable5Dark-Accent1"/>
        <w:tblW w:w="93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2122"/>
        <w:gridCol w:w="7229"/>
      </w:tblGrid>
      <w:tr w:rsidR="00EC774F" w14:paraId="243C296C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one" w:sz="0" w:space="0" w:color="auto"/>
              <w:left w:val="none" w:sz="0" w:space="0" w:color="auto"/>
            </w:tcBorders>
          </w:tcPr>
          <w:p w14:paraId="6A746808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Organisation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0EC7DB7E" w14:textId="73846FF5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CSODBB</w:t>
            </w:r>
          </w:p>
        </w:tc>
      </w:tr>
      <w:tr w:rsidR="00EC774F" w14:paraId="4BFD8ED7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330DD400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Sponsor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348ACD95" w14:textId="7D1BFC1E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Robert Broadley</w:t>
            </w:r>
          </w:p>
        </w:tc>
      </w:tr>
      <w:tr w:rsidR="00EC774F" w14:paraId="14FE5D28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595DB368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Project title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7AB88CCC" w14:textId="767612A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User Rename</w:t>
            </w:r>
          </w:p>
        </w:tc>
      </w:tr>
      <w:tr w:rsidR="00EC774F" w14:paraId="1A8CF8AA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7D48827F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Project Number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61C34077" w14:textId="75AA0748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 w:rsidRPr="00EC774F">
              <w:rPr>
                <w:rFonts w:asciiTheme="minorHAnsi" w:hAnsiTheme="minorHAnsi"/>
                <w:sz w:val="18"/>
                <w:szCs w:val="18"/>
              </w:rPr>
              <w:t>PO 9028</w:t>
            </w:r>
          </w:p>
        </w:tc>
      </w:tr>
      <w:tr w:rsidR="00EC774F" w14:paraId="7FB210E7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  <w:bottom w:val="none" w:sz="0" w:space="0" w:color="auto"/>
            </w:tcBorders>
          </w:tcPr>
          <w:p w14:paraId="2D2C46A9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Project description</w:t>
            </w:r>
          </w:p>
        </w:tc>
        <w:tc>
          <w:tcPr>
            <w:tcW w:w="7229" w:type="dxa"/>
            <w:shd w:val="clear" w:color="auto" w:fill="FFFFFF" w:themeFill="background1"/>
            <w:vAlign w:val="center"/>
          </w:tcPr>
          <w:p w14:paraId="169F7E04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6D3F699F" w14:textId="77777777" w:rsidR="00EC774F" w:rsidRDefault="00EC774F" w:rsidP="00EC774F"/>
    <w:p w14:paraId="34C3F4C5" w14:textId="77777777" w:rsidR="00EC774F" w:rsidRDefault="00EC774F" w:rsidP="00EC774F">
      <w:pPr>
        <w:pStyle w:val="UNIFY-UnnumberedSubHeading"/>
      </w:pPr>
      <w:bookmarkStart w:id="2" w:name="_Toc16501259"/>
      <w:r>
        <w:t>Document Information</w:t>
      </w:r>
      <w:bookmarkEnd w:id="2"/>
    </w:p>
    <w:tbl>
      <w:tblPr>
        <w:tblStyle w:val="GridTable5Dark-Accent1"/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2122"/>
        <w:gridCol w:w="7229"/>
      </w:tblGrid>
      <w:tr w:rsidR="00EC774F" w14:paraId="75ABEEF5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one" w:sz="0" w:space="0" w:color="auto"/>
              <w:left w:val="none" w:sz="0" w:space="0" w:color="auto"/>
            </w:tcBorders>
          </w:tcPr>
          <w:p w14:paraId="5C91F4B8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Prepared by</w:t>
            </w:r>
          </w:p>
        </w:tc>
        <w:sdt>
          <w:sdtPr>
            <w:rPr>
              <w:rFonts w:asciiTheme="minorHAnsi" w:hAnsiTheme="minorHAnsi"/>
              <w:sz w:val="18"/>
              <w:szCs w:val="18"/>
            </w:rPr>
            <w:alias w:val="Author"/>
            <w:tag w:val=""/>
            <w:id w:val="1537165053"/>
            <w:placeholder>
              <w:docPart w:val="4B9F64E5D1A0461DA0EDAEE3233A3E3E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7229" w:type="dxa"/>
                <w:shd w:val="clear" w:color="auto" w:fill="FFFFFF" w:themeFill="background1"/>
              </w:tcPr>
              <w:p w14:paraId="666617CD" w14:textId="5CD171E0" w:rsidR="00EC774F" w:rsidRDefault="00EC774F" w:rsidP="005A42DE">
                <w:pPr>
                  <w:pStyle w:val="UNIFY-TableText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18"/>
                    <w:szCs w:val="18"/>
                  </w:rPr>
                </w:pPr>
                <w:r>
                  <w:rPr>
                    <w:rFonts w:asciiTheme="minorHAnsi" w:hAnsiTheme="minorHAnsi"/>
                    <w:sz w:val="18"/>
                    <w:szCs w:val="18"/>
                  </w:rPr>
                  <w:t>Anthony Soquin</w:t>
                </w:r>
              </w:p>
            </w:tc>
          </w:sdtContent>
        </w:sdt>
      </w:tr>
      <w:tr w:rsidR="00EC774F" w14:paraId="156E42A0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5FFB24E3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Title</w:t>
            </w:r>
          </w:p>
        </w:tc>
        <w:tc>
          <w:tcPr>
            <w:tcW w:w="7229" w:type="dxa"/>
            <w:shd w:val="clear" w:color="auto" w:fill="FFFFFF" w:themeFill="background1"/>
          </w:tcPr>
          <w:p w14:paraId="40C30A48" w14:textId="468E38BF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t>IAM Consultant, UNIFY Solutions</w:t>
            </w:r>
          </w:p>
        </w:tc>
      </w:tr>
      <w:tr w:rsidR="00EC774F" w14:paraId="78C6B874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41FEBF21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Version No.</w:t>
            </w:r>
          </w:p>
        </w:tc>
        <w:tc>
          <w:tcPr>
            <w:tcW w:w="7229" w:type="dxa"/>
            <w:shd w:val="clear" w:color="auto" w:fill="FFFFFF" w:themeFill="background1"/>
          </w:tcPr>
          <w:p w14:paraId="64F72802" w14:textId="5CEC7C0A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  <w:r>
              <w:rPr>
                <w:rFonts w:asciiTheme="minorHAnsi" w:hAnsiTheme="minorHAnsi"/>
                <w:sz w:val="18"/>
                <w:szCs w:val="18"/>
              </w:rPr>
              <w:fldChar w:fldCharType="begin"/>
            </w:r>
            <w:r>
              <w:rPr>
                <w:rFonts w:asciiTheme="minorHAnsi" w:hAnsiTheme="minorHAnsi"/>
                <w:sz w:val="18"/>
                <w:szCs w:val="18"/>
              </w:rPr>
              <w:instrText xml:space="preserve"> DOCPROPERTY  Version  \* MERGEFORMAT </w:instrText>
            </w:r>
            <w:r>
              <w:rPr>
                <w:rFonts w:asciiTheme="minorHAnsi" w:hAnsiTheme="minorHAnsi"/>
                <w:sz w:val="18"/>
                <w:szCs w:val="18"/>
              </w:rPr>
              <w:fldChar w:fldCharType="separate"/>
            </w:r>
            <w:r w:rsidR="00334984">
              <w:rPr>
                <w:rFonts w:asciiTheme="minorHAnsi" w:hAnsiTheme="minorHAnsi"/>
                <w:sz w:val="18"/>
                <w:szCs w:val="18"/>
              </w:rPr>
              <w:t>0.3</w:t>
            </w:r>
            <w:r>
              <w:rPr>
                <w:rFonts w:asciiTheme="minorHAnsi" w:hAnsiTheme="minorHAnsi"/>
                <w:sz w:val="18"/>
                <w:szCs w:val="18"/>
              </w:rPr>
              <w:fldChar w:fldCharType="end"/>
            </w:r>
          </w:p>
        </w:tc>
      </w:tr>
      <w:tr w:rsidR="00EC774F" w14:paraId="4B520703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7A9F3146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Version Date</w:t>
            </w:r>
          </w:p>
        </w:tc>
        <w:sdt>
          <w:sdtPr>
            <w:rPr>
              <w:rFonts w:asciiTheme="minorHAnsi" w:hAnsiTheme="minorHAnsi"/>
              <w:sz w:val="18"/>
              <w:szCs w:val="18"/>
            </w:rPr>
            <w:alias w:val="Publish Date"/>
            <w:tag w:val=""/>
            <w:id w:val="-1344001392"/>
            <w:placeholder>
              <w:docPart w:val="33130368028E47BD986FE6C92493CB4C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19-08-12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7229" w:type="dxa"/>
                <w:shd w:val="clear" w:color="auto" w:fill="FFFFFF" w:themeFill="background1"/>
              </w:tcPr>
              <w:p w14:paraId="48324370" w14:textId="1A2E125C" w:rsidR="00EC774F" w:rsidRDefault="00EC774F" w:rsidP="005A42DE">
                <w:pPr>
                  <w:pStyle w:val="UNIFY-TableText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18"/>
                    <w:szCs w:val="18"/>
                  </w:rPr>
                </w:pPr>
                <w:r>
                  <w:rPr>
                    <w:rFonts w:asciiTheme="minorHAnsi" w:hAnsiTheme="minorHAnsi"/>
                    <w:sz w:val="18"/>
                    <w:szCs w:val="18"/>
                  </w:rPr>
                  <w:t>12/08/2019</w:t>
                </w:r>
              </w:p>
            </w:tc>
          </w:sdtContent>
        </w:sdt>
      </w:tr>
      <w:tr w:rsidR="00EC774F" w14:paraId="29A5F7BD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  <w:bottom w:val="none" w:sz="0" w:space="0" w:color="auto"/>
            </w:tcBorders>
          </w:tcPr>
          <w:p w14:paraId="24E3EA70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Status</w:t>
            </w:r>
          </w:p>
        </w:tc>
        <w:sdt>
          <w:sdtPr>
            <w:rPr>
              <w:rFonts w:asciiTheme="minorHAnsi" w:hAnsiTheme="minorHAnsi"/>
              <w:sz w:val="18"/>
              <w:szCs w:val="18"/>
            </w:rPr>
            <w:alias w:val="Status"/>
            <w:tag w:val=""/>
            <w:id w:val="1773431711"/>
            <w:placeholder>
              <w:docPart w:val="F7A6289620E94B7DB1C4732C3105CA9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tc>
              <w:tcPr>
                <w:tcW w:w="7229" w:type="dxa"/>
                <w:shd w:val="clear" w:color="auto" w:fill="FFFFFF" w:themeFill="background1"/>
              </w:tcPr>
              <w:p w14:paraId="56A59730" w14:textId="36108E76" w:rsidR="00EC774F" w:rsidRDefault="00EC774F" w:rsidP="005A42DE">
                <w:pPr>
                  <w:pStyle w:val="UNIFY-TableText"/>
                  <w:spacing w:after="0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rFonts w:asciiTheme="minorHAnsi" w:hAnsiTheme="minorHAnsi"/>
                    <w:sz w:val="18"/>
                    <w:szCs w:val="18"/>
                  </w:rPr>
                </w:pPr>
                <w:r>
                  <w:rPr>
                    <w:rFonts w:asciiTheme="minorHAnsi" w:hAnsiTheme="minorHAnsi"/>
                    <w:sz w:val="18"/>
                    <w:szCs w:val="18"/>
                  </w:rPr>
                  <w:t>Draft</w:t>
                </w:r>
              </w:p>
            </w:tc>
          </w:sdtContent>
        </w:sdt>
      </w:tr>
    </w:tbl>
    <w:p w14:paraId="5F1DC555" w14:textId="77777777" w:rsidR="00EC774F" w:rsidRDefault="00EC774F" w:rsidP="00EC774F"/>
    <w:p w14:paraId="14282626" w14:textId="77777777" w:rsidR="00EC774F" w:rsidRPr="00EF26E8" w:rsidRDefault="00EC774F" w:rsidP="00EC774F">
      <w:pPr>
        <w:pStyle w:val="UNIFY-UnnumberedSubHeading"/>
      </w:pPr>
      <w:bookmarkStart w:id="3" w:name="_Toc16501260"/>
      <w:r w:rsidRPr="00EF26E8">
        <w:t>Version History</w:t>
      </w:r>
      <w:bookmarkEnd w:id="3"/>
    </w:p>
    <w:tbl>
      <w:tblPr>
        <w:tblStyle w:val="GridTable4-Accent11"/>
        <w:tblW w:w="5160" w:type="pct"/>
        <w:tblLook w:val="0620" w:firstRow="1" w:lastRow="0" w:firstColumn="0" w:lastColumn="0" w:noHBand="1" w:noVBand="1"/>
      </w:tblPr>
      <w:tblGrid>
        <w:gridCol w:w="1308"/>
        <w:gridCol w:w="1433"/>
        <w:gridCol w:w="2800"/>
        <w:gridCol w:w="3810"/>
      </w:tblGrid>
      <w:tr w:rsidR="00EC774F" w:rsidRPr="007206E3" w14:paraId="4A633D2F" w14:textId="77777777" w:rsidTr="005A4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00" w:type="pct"/>
            <w:hideMark/>
          </w:tcPr>
          <w:p w14:paraId="634C323B" w14:textId="77777777" w:rsidR="00EC774F" w:rsidRPr="007206E3" w:rsidRDefault="00EC774F" w:rsidP="005A42DE">
            <w:pPr>
              <w:pStyle w:val="UNIFY-TableHeading"/>
              <w:jc w:val="center"/>
              <w:rPr>
                <w:b/>
              </w:rPr>
            </w:pPr>
            <w:r>
              <w:rPr>
                <w:b/>
              </w:rPr>
              <w:t>Version No.</w:t>
            </w:r>
          </w:p>
        </w:tc>
        <w:tc>
          <w:tcPr>
            <w:tcW w:w="766" w:type="pct"/>
            <w:hideMark/>
          </w:tcPr>
          <w:p w14:paraId="7D2FE4A3" w14:textId="77777777" w:rsidR="00EC774F" w:rsidRPr="007206E3" w:rsidRDefault="00EC774F" w:rsidP="005A42DE">
            <w:pPr>
              <w:pStyle w:val="UNIFY-TableHeading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497" w:type="pct"/>
            <w:hideMark/>
          </w:tcPr>
          <w:p w14:paraId="31632DF0" w14:textId="77777777" w:rsidR="00EC774F" w:rsidRPr="007206E3" w:rsidRDefault="00EC774F" w:rsidP="005A42DE">
            <w:pPr>
              <w:pStyle w:val="UNIFY-TableHeading"/>
              <w:jc w:val="center"/>
              <w:rPr>
                <w:bCs w:val="0"/>
              </w:rPr>
            </w:pPr>
            <w:r>
              <w:rPr>
                <w:b/>
              </w:rPr>
              <w:t>Author</w:t>
            </w:r>
          </w:p>
        </w:tc>
        <w:tc>
          <w:tcPr>
            <w:tcW w:w="2037" w:type="pct"/>
          </w:tcPr>
          <w:p w14:paraId="44E6193E" w14:textId="77777777" w:rsidR="00EC774F" w:rsidRPr="007206E3" w:rsidRDefault="00EC774F" w:rsidP="005A42DE">
            <w:pPr>
              <w:pStyle w:val="UNIFY-TableHeading"/>
              <w:jc w:val="center"/>
              <w:rPr>
                <w:b/>
              </w:rPr>
            </w:pPr>
            <w:r>
              <w:rPr>
                <w:b/>
              </w:rPr>
              <w:t>Nature of Amendment</w:t>
            </w:r>
          </w:p>
        </w:tc>
      </w:tr>
      <w:tr w:rsidR="00EC774F" w:rsidRPr="007206E3" w14:paraId="1FEDB055" w14:textId="77777777" w:rsidTr="005A42DE">
        <w:tc>
          <w:tcPr>
            <w:tcW w:w="700" w:type="pct"/>
          </w:tcPr>
          <w:p w14:paraId="5C2F0FDC" w14:textId="2648BFAF" w:rsidR="00EC774F" w:rsidRPr="007206E3" w:rsidRDefault="00EC774F" w:rsidP="005A42DE">
            <w:pPr>
              <w:pStyle w:val="UNIFY-Bodytext-Table"/>
              <w:jc w:val="center"/>
            </w:pPr>
            <w:r>
              <w:t>0.1</w:t>
            </w:r>
          </w:p>
        </w:tc>
        <w:tc>
          <w:tcPr>
            <w:tcW w:w="766" w:type="pct"/>
          </w:tcPr>
          <w:p w14:paraId="14805852" w14:textId="1E990750" w:rsidR="00EC774F" w:rsidRPr="007206E3" w:rsidRDefault="00EC774F" w:rsidP="005A42DE">
            <w:pPr>
              <w:pStyle w:val="UNIFY-Bodytext-Table"/>
              <w:jc w:val="center"/>
            </w:pPr>
            <w:r>
              <w:t>18/3/2019</w:t>
            </w:r>
          </w:p>
        </w:tc>
        <w:sdt>
          <w:sdtPr>
            <w:alias w:val="Author"/>
            <w:tag w:val=""/>
            <w:id w:val="-31576890"/>
            <w:placeholder>
              <w:docPart w:val="104EF5D9818843BF936FE77DC420156D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1497" w:type="pct"/>
              </w:tcPr>
              <w:p w14:paraId="1AC8FCC3" w14:textId="6BD8DF9B" w:rsidR="00EC774F" w:rsidRPr="007206E3" w:rsidRDefault="00EC774F" w:rsidP="005A42DE">
                <w:pPr>
                  <w:pStyle w:val="UNIFY-Bodytext-Table"/>
                </w:pPr>
                <w:r>
                  <w:t>Anthony Soquin</w:t>
                </w:r>
              </w:p>
            </w:tc>
          </w:sdtContent>
        </w:sdt>
        <w:tc>
          <w:tcPr>
            <w:tcW w:w="2037" w:type="pct"/>
          </w:tcPr>
          <w:p w14:paraId="2B957672" w14:textId="2E961B2F" w:rsidR="00EC774F" w:rsidRPr="007206E3" w:rsidRDefault="00EC774F" w:rsidP="005A42DE">
            <w:pPr>
              <w:pStyle w:val="UNIFY-Bodytext-Table"/>
            </w:pPr>
            <w:r>
              <w:t>Initial version</w:t>
            </w:r>
          </w:p>
        </w:tc>
      </w:tr>
      <w:tr w:rsidR="00EC774F" w:rsidRPr="007206E3" w14:paraId="1DE3B9A9" w14:textId="77777777" w:rsidTr="005A42DE">
        <w:tc>
          <w:tcPr>
            <w:tcW w:w="700" w:type="pct"/>
          </w:tcPr>
          <w:p w14:paraId="6589CD05" w14:textId="47D0AFA6" w:rsidR="00EC774F" w:rsidRDefault="00EC774F" w:rsidP="005A42DE">
            <w:pPr>
              <w:pStyle w:val="UNIFY-Bodytext-Table"/>
              <w:jc w:val="center"/>
            </w:pPr>
            <w:r>
              <w:t>0.2</w:t>
            </w:r>
          </w:p>
        </w:tc>
        <w:tc>
          <w:tcPr>
            <w:tcW w:w="766" w:type="pct"/>
          </w:tcPr>
          <w:p w14:paraId="728B308D" w14:textId="13339D24" w:rsidR="00EC774F" w:rsidRDefault="00EC774F" w:rsidP="005A42DE">
            <w:pPr>
              <w:pStyle w:val="UNIFY-Bodytext-Table"/>
              <w:jc w:val="center"/>
            </w:pPr>
            <w:r>
              <w:t>12/8/2019</w:t>
            </w:r>
          </w:p>
        </w:tc>
        <w:sdt>
          <w:sdtPr>
            <w:alias w:val="Author"/>
            <w:tag w:val=""/>
            <w:id w:val="-1949154019"/>
            <w:placeholder>
              <w:docPart w:val="85417923F567420B9CB6FBC893106324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1497" w:type="pct"/>
              </w:tcPr>
              <w:p w14:paraId="60D2751A" w14:textId="66D83797" w:rsidR="00EC774F" w:rsidRDefault="00EC774F" w:rsidP="005A42DE">
                <w:pPr>
                  <w:pStyle w:val="UNIFY-Bodytext-Table"/>
                </w:pPr>
                <w:r>
                  <w:t>Anthony Soquin</w:t>
                </w:r>
              </w:p>
            </w:tc>
          </w:sdtContent>
        </w:sdt>
        <w:tc>
          <w:tcPr>
            <w:tcW w:w="2037" w:type="pct"/>
          </w:tcPr>
          <w:p w14:paraId="04E3453C" w14:textId="0CF3F03F" w:rsidR="00EC774F" w:rsidRDefault="00EC774F" w:rsidP="005A42DE">
            <w:pPr>
              <w:pStyle w:val="UNIFY-Bodytext-Table"/>
            </w:pPr>
            <w:r>
              <w:t>Amendments based on review feedback</w:t>
            </w:r>
          </w:p>
        </w:tc>
      </w:tr>
      <w:tr w:rsidR="00334984" w:rsidRPr="007206E3" w14:paraId="0FE2A285" w14:textId="77777777" w:rsidTr="005A42DE">
        <w:tc>
          <w:tcPr>
            <w:tcW w:w="700" w:type="pct"/>
          </w:tcPr>
          <w:p w14:paraId="58212D95" w14:textId="7A1605C1" w:rsidR="00334984" w:rsidRDefault="00334984" w:rsidP="005A42DE">
            <w:pPr>
              <w:pStyle w:val="UNIFY-Bodytext-Table"/>
              <w:jc w:val="center"/>
            </w:pPr>
            <w:r>
              <w:t>0.3</w:t>
            </w:r>
          </w:p>
        </w:tc>
        <w:tc>
          <w:tcPr>
            <w:tcW w:w="766" w:type="pct"/>
          </w:tcPr>
          <w:p w14:paraId="0BDE8E64" w14:textId="5731568D" w:rsidR="00334984" w:rsidRDefault="00334984" w:rsidP="005A42DE">
            <w:pPr>
              <w:pStyle w:val="UNIFY-Bodytext-Table"/>
              <w:jc w:val="center"/>
            </w:pPr>
            <w:r>
              <w:t>12/8/2019</w:t>
            </w:r>
          </w:p>
        </w:tc>
        <w:tc>
          <w:tcPr>
            <w:tcW w:w="1497" w:type="pct"/>
          </w:tcPr>
          <w:p w14:paraId="74093CF6" w14:textId="12626153" w:rsidR="00334984" w:rsidRDefault="00334984" w:rsidP="005A42DE">
            <w:pPr>
              <w:pStyle w:val="UNIFY-Bodytext-Table"/>
            </w:pPr>
            <w:r>
              <w:t>Bob Bradley</w:t>
            </w:r>
          </w:p>
        </w:tc>
        <w:tc>
          <w:tcPr>
            <w:tcW w:w="2037" w:type="pct"/>
          </w:tcPr>
          <w:p w14:paraId="217490C5" w14:textId="1BC5F35C" w:rsidR="00334984" w:rsidRDefault="00334984" w:rsidP="005A42DE">
            <w:pPr>
              <w:pStyle w:val="UNIFY-Bodytext-Table"/>
            </w:pPr>
            <w:r>
              <w:t>Formatted document for delivery</w:t>
            </w:r>
            <w:r w:rsidR="00C04221">
              <w:t>, and updated to reflect Gmail script ownership</w:t>
            </w:r>
            <w:bookmarkStart w:id="4" w:name="_GoBack"/>
            <w:bookmarkEnd w:id="4"/>
          </w:p>
        </w:tc>
      </w:tr>
    </w:tbl>
    <w:p w14:paraId="7C927A34" w14:textId="77777777" w:rsidR="00EC774F" w:rsidRPr="00AE181E" w:rsidRDefault="00EC774F" w:rsidP="00EC774F">
      <w:pPr>
        <w:rPr>
          <w:rFonts w:cs="Tahoma"/>
        </w:rPr>
      </w:pPr>
    </w:p>
    <w:p w14:paraId="1A67081E" w14:textId="77777777" w:rsidR="00EC774F" w:rsidRDefault="00EC774F" w:rsidP="00EC774F">
      <w:pPr>
        <w:pStyle w:val="UNIFY-UnnumberedSubHeading"/>
      </w:pPr>
      <w:bookmarkStart w:id="5" w:name="_Toc16501261"/>
      <w:r w:rsidRPr="00AE181E">
        <w:t>Distribution</w:t>
      </w:r>
      <w:bookmarkEnd w:id="5"/>
    </w:p>
    <w:tbl>
      <w:tblPr>
        <w:tblStyle w:val="GridTable4-Accent11"/>
        <w:tblW w:w="5160" w:type="pct"/>
        <w:tblLook w:val="0620" w:firstRow="1" w:lastRow="0" w:firstColumn="0" w:lastColumn="0" w:noHBand="1" w:noVBand="1"/>
      </w:tblPr>
      <w:tblGrid>
        <w:gridCol w:w="2971"/>
        <w:gridCol w:w="2553"/>
        <w:gridCol w:w="2409"/>
        <w:gridCol w:w="1418"/>
      </w:tblGrid>
      <w:tr w:rsidR="00EC774F" w:rsidRPr="007206E3" w14:paraId="19D40193" w14:textId="77777777" w:rsidTr="005A42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9" w:type="pct"/>
            <w:hideMark/>
          </w:tcPr>
          <w:p w14:paraId="7DAF17AC" w14:textId="77777777" w:rsidR="00EC774F" w:rsidRPr="007206E3" w:rsidRDefault="00EC774F" w:rsidP="005A42DE">
            <w:pPr>
              <w:pStyle w:val="UNIFY-TableHeading"/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365" w:type="pct"/>
            <w:hideMark/>
          </w:tcPr>
          <w:p w14:paraId="412C2B34" w14:textId="77777777" w:rsidR="00EC774F" w:rsidRPr="007206E3" w:rsidRDefault="00EC774F" w:rsidP="005A42DE">
            <w:pPr>
              <w:pStyle w:val="UNIFY-TableHeading"/>
              <w:jc w:val="center"/>
              <w:rPr>
                <w:b/>
              </w:rPr>
            </w:pPr>
            <w:r>
              <w:rPr>
                <w:b/>
              </w:rPr>
              <w:t>Organisation</w:t>
            </w:r>
          </w:p>
        </w:tc>
        <w:tc>
          <w:tcPr>
            <w:tcW w:w="1288" w:type="pct"/>
            <w:hideMark/>
          </w:tcPr>
          <w:p w14:paraId="56823E55" w14:textId="77777777" w:rsidR="00EC774F" w:rsidRPr="007206E3" w:rsidRDefault="00EC774F" w:rsidP="005A42DE">
            <w:pPr>
              <w:pStyle w:val="UNIFY-TableHeading"/>
              <w:jc w:val="center"/>
              <w:rPr>
                <w:bCs w:val="0"/>
              </w:rPr>
            </w:pPr>
            <w:r>
              <w:rPr>
                <w:b/>
              </w:rPr>
              <w:t>Position</w:t>
            </w:r>
          </w:p>
        </w:tc>
        <w:tc>
          <w:tcPr>
            <w:tcW w:w="758" w:type="pct"/>
          </w:tcPr>
          <w:p w14:paraId="5D9E37EA" w14:textId="77777777" w:rsidR="00EC774F" w:rsidRPr="007206E3" w:rsidRDefault="00EC774F" w:rsidP="005A42DE">
            <w:pPr>
              <w:pStyle w:val="UNIFY-TableHeading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</w:tr>
      <w:tr w:rsidR="00EC774F" w:rsidRPr="007206E3" w14:paraId="47E4382C" w14:textId="77777777" w:rsidTr="005A42DE">
        <w:tc>
          <w:tcPr>
            <w:tcW w:w="1589" w:type="pct"/>
          </w:tcPr>
          <w:p w14:paraId="754D17A6" w14:textId="48676476" w:rsidR="00EC774F" w:rsidRPr="007206E3" w:rsidRDefault="00EC774F" w:rsidP="005A42DE">
            <w:pPr>
              <w:pStyle w:val="UNIFY-Bodytext-Table"/>
              <w:jc w:val="center"/>
            </w:pPr>
            <w:r>
              <w:t>Robert Broadley</w:t>
            </w:r>
          </w:p>
        </w:tc>
        <w:tc>
          <w:tcPr>
            <w:tcW w:w="1365" w:type="pct"/>
          </w:tcPr>
          <w:p w14:paraId="299144CD" w14:textId="0217CBFA" w:rsidR="00EC774F" w:rsidRPr="007206E3" w:rsidRDefault="00EC774F" w:rsidP="005A42DE">
            <w:pPr>
              <w:pStyle w:val="UNIFY-Bodytext-Table"/>
              <w:jc w:val="center"/>
            </w:pPr>
            <w:r>
              <w:t>CSODBB</w:t>
            </w:r>
          </w:p>
        </w:tc>
        <w:tc>
          <w:tcPr>
            <w:tcW w:w="1288" w:type="pct"/>
          </w:tcPr>
          <w:p w14:paraId="45092BF0" w14:textId="5EAE8A20" w:rsidR="00EC774F" w:rsidRPr="007206E3" w:rsidRDefault="00EC774F" w:rsidP="005A42DE">
            <w:pPr>
              <w:pStyle w:val="UNIFY-Bodytext-Table"/>
            </w:pPr>
            <w:r>
              <w:t>Infrastructure Manager</w:t>
            </w:r>
          </w:p>
        </w:tc>
        <w:tc>
          <w:tcPr>
            <w:tcW w:w="758" w:type="pct"/>
          </w:tcPr>
          <w:p w14:paraId="0BE76A43" w14:textId="77777777" w:rsidR="00EC774F" w:rsidRPr="007206E3" w:rsidRDefault="00EC774F" w:rsidP="005A42DE">
            <w:pPr>
              <w:pStyle w:val="UNIFY-Bodytext-Table"/>
            </w:pPr>
          </w:p>
        </w:tc>
      </w:tr>
      <w:tr w:rsidR="00EC774F" w:rsidRPr="007206E3" w14:paraId="7D24B017" w14:textId="77777777" w:rsidTr="005A42DE">
        <w:tc>
          <w:tcPr>
            <w:tcW w:w="1589" w:type="pct"/>
          </w:tcPr>
          <w:p w14:paraId="6B5C0897" w14:textId="035CBC3A" w:rsidR="00EC774F" w:rsidRDefault="00EC774F" w:rsidP="005A42DE">
            <w:pPr>
              <w:pStyle w:val="UNIFY-Bodytext-Table"/>
              <w:jc w:val="center"/>
            </w:pPr>
            <w:r>
              <w:t xml:space="preserve">Kalvin </w:t>
            </w:r>
            <w:proofErr w:type="spellStart"/>
            <w:r w:rsidR="00411C4F">
              <w:t>Rekhraj</w:t>
            </w:r>
            <w:proofErr w:type="spellEnd"/>
          </w:p>
        </w:tc>
        <w:tc>
          <w:tcPr>
            <w:tcW w:w="1365" w:type="pct"/>
          </w:tcPr>
          <w:p w14:paraId="44C2677D" w14:textId="0EB910A2" w:rsidR="00EC774F" w:rsidRDefault="00411C4F" w:rsidP="005A42DE">
            <w:pPr>
              <w:pStyle w:val="UNIFY-Bodytext-Table"/>
              <w:jc w:val="center"/>
            </w:pPr>
            <w:r>
              <w:t>UNIFY</w:t>
            </w:r>
          </w:p>
        </w:tc>
        <w:tc>
          <w:tcPr>
            <w:tcW w:w="1288" w:type="pct"/>
          </w:tcPr>
          <w:p w14:paraId="71091022" w14:textId="43C114EA" w:rsidR="00EC774F" w:rsidRDefault="00411C4F" w:rsidP="005A42DE">
            <w:pPr>
              <w:pStyle w:val="UNIFY-Bodytext-Table"/>
            </w:pPr>
            <w:r>
              <w:t>Project Manager</w:t>
            </w:r>
          </w:p>
        </w:tc>
        <w:tc>
          <w:tcPr>
            <w:tcW w:w="758" w:type="pct"/>
          </w:tcPr>
          <w:p w14:paraId="03BCCD82" w14:textId="77777777" w:rsidR="00EC774F" w:rsidRPr="007206E3" w:rsidRDefault="00EC774F" w:rsidP="005A42DE">
            <w:pPr>
              <w:pStyle w:val="UNIFY-Bodytext-Table"/>
            </w:pPr>
          </w:p>
        </w:tc>
      </w:tr>
      <w:tr w:rsidR="00411C4F" w:rsidRPr="007206E3" w14:paraId="05D55CA2" w14:textId="77777777" w:rsidTr="005A42DE">
        <w:tc>
          <w:tcPr>
            <w:tcW w:w="1589" w:type="pct"/>
          </w:tcPr>
          <w:p w14:paraId="2A1AC8AB" w14:textId="70021C8C" w:rsidR="00411C4F" w:rsidRDefault="00411C4F" w:rsidP="005A42DE">
            <w:pPr>
              <w:pStyle w:val="UNIFY-Bodytext-Table"/>
              <w:jc w:val="center"/>
            </w:pPr>
            <w:r>
              <w:t>Bob Bradley</w:t>
            </w:r>
          </w:p>
        </w:tc>
        <w:tc>
          <w:tcPr>
            <w:tcW w:w="1365" w:type="pct"/>
          </w:tcPr>
          <w:p w14:paraId="60910CFB" w14:textId="457132FD" w:rsidR="00411C4F" w:rsidRDefault="00411C4F" w:rsidP="005A42DE">
            <w:pPr>
              <w:pStyle w:val="UNIFY-Bodytext-Table"/>
              <w:jc w:val="center"/>
            </w:pPr>
            <w:r>
              <w:t>UNIFY</w:t>
            </w:r>
          </w:p>
        </w:tc>
        <w:tc>
          <w:tcPr>
            <w:tcW w:w="1288" w:type="pct"/>
          </w:tcPr>
          <w:p w14:paraId="37ABD040" w14:textId="356C31C9" w:rsidR="00411C4F" w:rsidRDefault="00411C4F" w:rsidP="005A42DE">
            <w:pPr>
              <w:pStyle w:val="UNIFY-Bodytext-Table"/>
            </w:pPr>
            <w:r>
              <w:t>MIM Practice Lead</w:t>
            </w:r>
          </w:p>
        </w:tc>
        <w:tc>
          <w:tcPr>
            <w:tcW w:w="758" w:type="pct"/>
          </w:tcPr>
          <w:p w14:paraId="556103A3" w14:textId="77777777" w:rsidR="00411C4F" w:rsidRPr="007206E3" w:rsidRDefault="00411C4F" w:rsidP="005A42DE">
            <w:pPr>
              <w:pStyle w:val="UNIFY-Bodytext-Table"/>
            </w:pPr>
          </w:p>
        </w:tc>
      </w:tr>
    </w:tbl>
    <w:p w14:paraId="194BD3CB" w14:textId="77777777" w:rsidR="00EC774F" w:rsidRDefault="00EC774F" w:rsidP="00EC774F">
      <w:pPr>
        <w:pStyle w:val="DocumentControl2"/>
        <w:ind w:left="0"/>
        <w:rPr>
          <w:rFonts w:cs="Tahoma"/>
        </w:rPr>
      </w:pPr>
      <w:r>
        <w:rPr>
          <w:rFonts w:cs="Tahoma"/>
        </w:rPr>
        <w:br w:type="page"/>
      </w:r>
    </w:p>
    <w:bookmarkStart w:id="6" w:name="_Toc16501262" w:displacedByCustomXml="next"/>
    <w:sdt>
      <w:sdtPr>
        <w:rPr>
          <w:rFonts w:asciiTheme="minorHAnsi" w:eastAsiaTheme="minorHAnsi" w:hAnsiTheme="minorHAnsi" w:cs="Times New Roman"/>
          <w:b w:val="0"/>
          <w:bCs w:val="0"/>
          <w:caps w:val="0"/>
          <w:smallCaps/>
          <w:color w:val="auto"/>
          <w:kern w:val="0"/>
          <w:sz w:val="22"/>
          <w:szCs w:val="20"/>
          <w:lang w:eastAsia="en-US"/>
        </w:rPr>
        <w:id w:val="1135984854"/>
        <w:docPartObj>
          <w:docPartGallery w:val="Table of Contents"/>
          <w:docPartUnique/>
        </w:docPartObj>
      </w:sdtPr>
      <w:sdtEndPr>
        <w:rPr>
          <w:rFonts w:cstheme="minorBidi"/>
          <w:smallCaps w:val="0"/>
          <w:noProof/>
          <w:szCs w:val="22"/>
        </w:rPr>
      </w:sdtEndPr>
      <w:sdtContent>
        <w:p w14:paraId="0D08C421" w14:textId="77777777" w:rsidR="00EC774F" w:rsidRDefault="00EC774F" w:rsidP="00EC774F">
          <w:pPr>
            <w:pStyle w:val="UNIFY-Heading0"/>
          </w:pPr>
          <w:r>
            <w:t>Contents</w:t>
          </w:r>
          <w:bookmarkEnd w:id="6"/>
        </w:p>
        <w:p w14:paraId="675EF1A3" w14:textId="64764B06" w:rsidR="00411C4F" w:rsidRDefault="00EC774F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501257" w:history="1">
            <w:r w:rsidR="00411C4F" w:rsidRPr="002B5F7C">
              <w:rPr>
                <w:rStyle w:val="Hyperlink"/>
                <w:noProof/>
              </w:rPr>
              <w:t>Document Control</w:t>
            </w:r>
            <w:r w:rsidR="00411C4F">
              <w:rPr>
                <w:noProof/>
                <w:webHidden/>
              </w:rPr>
              <w:tab/>
            </w:r>
            <w:r w:rsidR="00411C4F">
              <w:rPr>
                <w:noProof/>
                <w:webHidden/>
              </w:rPr>
              <w:fldChar w:fldCharType="begin"/>
            </w:r>
            <w:r w:rsidR="00411C4F">
              <w:rPr>
                <w:noProof/>
                <w:webHidden/>
              </w:rPr>
              <w:instrText xml:space="preserve"> PAGEREF _Toc16501257 \h </w:instrText>
            </w:r>
            <w:r w:rsidR="00411C4F">
              <w:rPr>
                <w:noProof/>
                <w:webHidden/>
              </w:rPr>
            </w:r>
            <w:r w:rsidR="00411C4F">
              <w:rPr>
                <w:noProof/>
                <w:webHidden/>
              </w:rPr>
              <w:fldChar w:fldCharType="separate"/>
            </w:r>
            <w:r w:rsidR="00411C4F">
              <w:rPr>
                <w:noProof/>
                <w:webHidden/>
              </w:rPr>
              <w:t>i</w:t>
            </w:r>
            <w:r w:rsidR="00411C4F">
              <w:rPr>
                <w:noProof/>
                <w:webHidden/>
              </w:rPr>
              <w:fldChar w:fldCharType="end"/>
            </w:r>
          </w:hyperlink>
        </w:p>
        <w:p w14:paraId="4068DED8" w14:textId="74D9A728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58" w:history="1">
            <w:r w:rsidR="00411C4F" w:rsidRPr="002B5F7C">
              <w:rPr>
                <w:rStyle w:val="Hyperlink"/>
              </w:rPr>
              <w:t>Project Summary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58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i</w:t>
            </w:r>
            <w:r w:rsidR="00411C4F">
              <w:rPr>
                <w:webHidden/>
              </w:rPr>
              <w:fldChar w:fldCharType="end"/>
            </w:r>
          </w:hyperlink>
        </w:p>
        <w:p w14:paraId="1239DC23" w14:textId="68EC9D5C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59" w:history="1">
            <w:r w:rsidR="00411C4F" w:rsidRPr="002B5F7C">
              <w:rPr>
                <w:rStyle w:val="Hyperlink"/>
              </w:rPr>
              <w:t>Document Information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59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i</w:t>
            </w:r>
            <w:r w:rsidR="00411C4F">
              <w:rPr>
                <w:webHidden/>
              </w:rPr>
              <w:fldChar w:fldCharType="end"/>
            </w:r>
          </w:hyperlink>
        </w:p>
        <w:p w14:paraId="50BEF21F" w14:textId="12B9193B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60" w:history="1">
            <w:r w:rsidR="00411C4F" w:rsidRPr="002B5F7C">
              <w:rPr>
                <w:rStyle w:val="Hyperlink"/>
              </w:rPr>
              <w:t>Version History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60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i</w:t>
            </w:r>
            <w:r w:rsidR="00411C4F">
              <w:rPr>
                <w:webHidden/>
              </w:rPr>
              <w:fldChar w:fldCharType="end"/>
            </w:r>
          </w:hyperlink>
        </w:p>
        <w:p w14:paraId="485B6D12" w14:textId="6B99F468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61" w:history="1">
            <w:r w:rsidR="00411C4F" w:rsidRPr="002B5F7C">
              <w:rPr>
                <w:rStyle w:val="Hyperlink"/>
              </w:rPr>
              <w:t>Distribution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61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i</w:t>
            </w:r>
            <w:r w:rsidR="00411C4F">
              <w:rPr>
                <w:webHidden/>
              </w:rPr>
              <w:fldChar w:fldCharType="end"/>
            </w:r>
          </w:hyperlink>
        </w:p>
        <w:p w14:paraId="76743543" w14:textId="2E927095" w:rsidR="00411C4F" w:rsidRDefault="00FB2EE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hyperlink w:anchor="_Toc16501262" w:history="1">
            <w:r w:rsidR="00411C4F" w:rsidRPr="002B5F7C">
              <w:rPr>
                <w:rStyle w:val="Hyperlink"/>
                <w:noProof/>
              </w:rPr>
              <w:t>Contents</w:t>
            </w:r>
            <w:r w:rsidR="00411C4F">
              <w:rPr>
                <w:noProof/>
                <w:webHidden/>
              </w:rPr>
              <w:tab/>
            </w:r>
            <w:r w:rsidR="00411C4F">
              <w:rPr>
                <w:noProof/>
                <w:webHidden/>
              </w:rPr>
              <w:fldChar w:fldCharType="begin"/>
            </w:r>
            <w:r w:rsidR="00411C4F">
              <w:rPr>
                <w:noProof/>
                <w:webHidden/>
              </w:rPr>
              <w:instrText xml:space="preserve"> PAGEREF _Toc16501262 \h </w:instrText>
            </w:r>
            <w:r w:rsidR="00411C4F">
              <w:rPr>
                <w:noProof/>
                <w:webHidden/>
              </w:rPr>
            </w:r>
            <w:r w:rsidR="00411C4F">
              <w:rPr>
                <w:noProof/>
                <w:webHidden/>
              </w:rPr>
              <w:fldChar w:fldCharType="separate"/>
            </w:r>
            <w:r w:rsidR="00411C4F">
              <w:rPr>
                <w:noProof/>
                <w:webHidden/>
              </w:rPr>
              <w:t>ii</w:t>
            </w:r>
            <w:r w:rsidR="00411C4F">
              <w:rPr>
                <w:noProof/>
                <w:webHidden/>
              </w:rPr>
              <w:fldChar w:fldCharType="end"/>
            </w:r>
          </w:hyperlink>
        </w:p>
        <w:p w14:paraId="632C307E" w14:textId="67D7B464" w:rsidR="00411C4F" w:rsidRDefault="00FB2EE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hyperlink w:anchor="_Toc16501263" w:history="1">
            <w:r w:rsidR="00411C4F" w:rsidRPr="002B5F7C">
              <w:rPr>
                <w:rStyle w:val="Hyperlink"/>
                <w:noProof/>
              </w:rPr>
              <w:t>1</w:t>
            </w:r>
            <w:r w:rsidR="00411C4F">
              <w:rPr>
                <w:rFonts w:asciiTheme="minorHAnsi" w:eastAsiaTheme="minorEastAsia" w:hAnsiTheme="minorHAnsi" w:cstheme="minorBidi"/>
                <w:b w:val="0"/>
                <w:smallCaps w:val="0"/>
                <w:noProof/>
                <w:sz w:val="22"/>
                <w:szCs w:val="22"/>
              </w:rPr>
              <w:tab/>
            </w:r>
            <w:r w:rsidR="00411C4F" w:rsidRPr="002B5F7C">
              <w:rPr>
                <w:rStyle w:val="Hyperlink"/>
                <w:noProof/>
              </w:rPr>
              <w:t>Background</w:t>
            </w:r>
            <w:r w:rsidR="00411C4F">
              <w:rPr>
                <w:noProof/>
                <w:webHidden/>
              </w:rPr>
              <w:tab/>
            </w:r>
            <w:r w:rsidR="00411C4F">
              <w:rPr>
                <w:noProof/>
                <w:webHidden/>
              </w:rPr>
              <w:fldChar w:fldCharType="begin"/>
            </w:r>
            <w:r w:rsidR="00411C4F">
              <w:rPr>
                <w:noProof/>
                <w:webHidden/>
              </w:rPr>
              <w:instrText xml:space="preserve"> PAGEREF _Toc16501263 \h </w:instrText>
            </w:r>
            <w:r w:rsidR="00411C4F">
              <w:rPr>
                <w:noProof/>
                <w:webHidden/>
              </w:rPr>
            </w:r>
            <w:r w:rsidR="00411C4F">
              <w:rPr>
                <w:noProof/>
                <w:webHidden/>
              </w:rPr>
              <w:fldChar w:fldCharType="separate"/>
            </w:r>
            <w:r w:rsidR="00411C4F">
              <w:rPr>
                <w:noProof/>
                <w:webHidden/>
              </w:rPr>
              <w:t>3</w:t>
            </w:r>
            <w:r w:rsidR="00411C4F">
              <w:rPr>
                <w:noProof/>
                <w:webHidden/>
              </w:rPr>
              <w:fldChar w:fldCharType="end"/>
            </w:r>
          </w:hyperlink>
        </w:p>
        <w:p w14:paraId="314D3401" w14:textId="515E6E4D" w:rsidR="00411C4F" w:rsidRDefault="00FB2EE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hyperlink w:anchor="_Toc16501264" w:history="1">
            <w:r w:rsidR="00411C4F" w:rsidRPr="002B5F7C">
              <w:rPr>
                <w:rStyle w:val="Hyperlink"/>
                <w:noProof/>
              </w:rPr>
              <w:t>2</w:t>
            </w:r>
            <w:r w:rsidR="00411C4F">
              <w:rPr>
                <w:rFonts w:asciiTheme="minorHAnsi" w:eastAsiaTheme="minorEastAsia" w:hAnsiTheme="minorHAnsi" w:cstheme="minorBidi"/>
                <w:b w:val="0"/>
                <w:smallCaps w:val="0"/>
                <w:noProof/>
                <w:sz w:val="22"/>
                <w:szCs w:val="22"/>
              </w:rPr>
              <w:tab/>
            </w:r>
            <w:r w:rsidR="00411C4F" w:rsidRPr="002B5F7C">
              <w:rPr>
                <w:rStyle w:val="Hyperlink"/>
                <w:noProof/>
              </w:rPr>
              <w:t>Name Change Process for Staff</w:t>
            </w:r>
            <w:r w:rsidR="00411C4F">
              <w:rPr>
                <w:noProof/>
                <w:webHidden/>
              </w:rPr>
              <w:tab/>
            </w:r>
            <w:r w:rsidR="00411C4F">
              <w:rPr>
                <w:noProof/>
                <w:webHidden/>
              </w:rPr>
              <w:fldChar w:fldCharType="begin"/>
            </w:r>
            <w:r w:rsidR="00411C4F">
              <w:rPr>
                <w:noProof/>
                <w:webHidden/>
              </w:rPr>
              <w:instrText xml:space="preserve"> PAGEREF _Toc16501264 \h </w:instrText>
            </w:r>
            <w:r w:rsidR="00411C4F">
              <w:rPr>
                <w:noProof/>
                <w:webHidden/>
              </w:rPr>
            </w:r>
            <w:r w:rsidR="00411C4F">
              <w:rPr>
                <w:noProof/>
                <w:webHidden/>
              </w:rPr>
              <w:fldChar w:fldCharType="separate"/>
            </w:r>
            <w:r w:rsidR="00411C4F">
              <w:rPr>
                <w:noProof/>
                <w:webHidden/>
              </w:rPr>
              <w:t>3</w:t>
            </w:r>
            <w:r w:rsidR="00411C4F">
              <w:rPr>
                <w:noProof/>
                <w:webHidden/>
              </w:rPr>
              <w:fldChar w:fldCharType="end"/>
            </w:r>
          </w:hyperlink>
        </w:p>
        <w:p w14:paraId="79D0E938" w14:textId="725CCFA3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65" w:history="1">
            <w:r w:rsidR="00411C4F" w:rsidRPr="002B5F7C">
              <w:rPr>
                <w:rStyle w:val="Hyperlink"/>
              </w:rPr>
              <w:t>Trigger: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65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3</w:t>
            </w:r>
            <w:r w:rsidR="00411C4F">
              <w:rPr>
                <w:webHidden/>
              </w:rPr>
              <w:fldChar w:fldCharType="end"/>
            </w:r>
          </w:hyperlink>
        </w:p>
        <w:p w14:paraId="5E9007E5" w14:textId="5C2628F9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66" w:history="1">
            <w:r w:rsidR="00411C4F" w:rsidRPr="002B5F7C">
              <w:rPr>
                <w:rStyle w:val="Hyperlink"/>
              </w:rPr>
              <w:t>Systems managed by this process: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66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3</w:t>
            </w:r>
            <w:r w:rsidR="00411C4F">
              <w:rPr>
                <w:webHidden/>
              </w:rPr>
              <w:fldChar w:fldCharType="end"/>
            </w:r>
          </w:hyperlink>
        </w:p>
        <w:p w14:paraId="568BD473" w14:textId="27B3BC5A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67" w:history="1">
            <w:r w:rsidR="00411C4F" w:rsidRPr="002B5F7C">
              <w:rPr>
                <w:rStyle w:val="Hyperlink"/>
              </w:rPr>
              <w:t>Process steps: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67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3</w:t>
            </w:r>
            <w:r w:rsidR="00411C4F">
              <w:rPr>
                <w:webHidden/>
              </w:rPr>
              <w:fldChar w:fldCharType="end"/>
            </w:r>
          </w:hyperlink>
        </w:p>
        <w:p w14:paraId="4D622E12" w14:textId="1F02D9D6" w:rsidR="00411C4F" w:rsidRDefault="00FB2EE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hyperlink w:anchor="_Toc16501268" w:history="1">
            <w:r w:rsidR="00411C4F" w:rsidRPr="002B5F7C">
              <w:rPr>
                <w:rStyle w:val="Hyperlink"/>
                <w:noProof/>
              </w:rPr>
              <w:t>3</w:t>
            </w:r>
            <w:r w:rsidR="00411C4F">
              <w:rPr>
                <w:rFonts w:asciiTheme="minorHAnsi" w:eastAsiaTheme="minorEastAsia" w:hAnsiTheme="minorHAnsi" w:cstheme="minorBidi"/>
                <w:b w:val="0"/>
                <w:smallCaps w:val="0"/>
                <w:noProof/>
                <w:sz w:val="22"/>
                <w:szCs w:val="22"/>
              </w:rPr>
              <w:tab/>
            </w:r>
            <w:r w:rsidR="00411C4F" w:rsidRPr="002B5F7C">
              <w:rPr>
                <w:rStyle w:val="Hyperlink"/>
                <w:noProof/>
              </w:rPr>
              <w:t>Name Change Process for Students</w:t>
            </w:r>
            <w:r w:rsidR="00411C4F">
              <w:rPr>
                <w:noProof/>
                <w:webHidden/>
              </w:rPr>
              <w:tab/>
            </w:r>
            <w:r w:rsidR="00411C4F">
              <w:rPr>
                <w:noProof/>
                <w:webHidden/>
              </w:rPr>
              <w:fldChar w:fldCharType="begin"/>
            </w:r>
            <w:r w:rsidR="00411C4F">
              <w:rPr>
                <w:noProof/>
                <w:webHidden/>
              </w:rPr>
              <w:instrText xml:space="preserve"> PAGEREF _Toc16501268 \h </w:instrText>
            </w:r>
            <w:r w:rsidR="00411C4F">
              <w:rPr>
                <w:noProof/>
                <w:webHidden/>
              </w:rPr>
            </w:r>
            <w:r w:rsidR="00411C4F">
              <w:rPr>
                <w:noProof/>
                <w:webHidden/>
              </w:rPr>
              <w:fldChar w:fldCharType="separate"/>
            </w:r>
            <w:r w:rsidR="00411C4F">
              <w:rPr>
                <w:noProof/>
                <w:webHidden/>
              </w:rPr>
              <w:t>5</w:t>
            </w:r>
            <w:r w:rsidR="00411C4F">
              <w:rPr>
                <w:noProof/>
                <w:webHidden/>
              </w:rPr>
              <w:fldChar w:fldCharType="end"/>
            </w:r>
          </w:hyperlink>
        </w:p>
        <w:p w14:paraId="4A8E50C4" w14:textId="1F29BA6E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69" w:history="1">
            <w:r w:rsidR="00411C4F" w:rsidRPr="002B5F7C">
              <w:rPr>
                <w:rStyle w:val="Hyperlink"/>
              </w:rPr>
              <w:t>Trigger: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69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5</w:t>
            </w:r>
            <w:r w:rsidR="00411C4F">
              <w:rPr>
                <w:webHidden/>
              </w:rPr>
              <w:fldChar w:fldCharType="end"/>
            </w:r>
          </w:hyperlink>
        </w:p>
        <w:p w14:paraId="50BD3C14" w14:textId="50F20F0D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70" w:history="1">
            <w:r w:rsidR="00411C4F" w:rsidRPr="002B5F7C">
              <w:rPr>
                <w:rStyle w:val="Hyperlink"/>
              </w:rPr>
              <w:t>Systems managed by this process: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70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5</w:t>
            </w:r>
            <w:r w:rsidR="00411C4F">
              <w:rPr>
                <w:webHidden/>
              </w:rPr>
              <w:fldChar w:fldCharType="end"/>
            </w:r>
          </w:hyperlink>
        </w:p>
        <w:p w14:paraId="06B6B30C" w14:textId="27E603CC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71" w:history="1">
            <w:r w:rsidR="00411C4F" w:rsidRPr="002B5F7C">
              <w:rPr>
                <w:rStyle w:val="Hyperlink"/>
              </w:rPr>
              <w:t>Process steps: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71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5</w:t>
            </w:r>
            <w:r w:rsidR="00411C4F">
              <w:rPr>
                <w:webHidden/>
              </w:rPr>
              <w:fldChar w:fldCharType="end"/>
            </w:r>
          </w:hyperlink>
        </w:p>
        <w:p w14:paraId="29FF766D" w14:textId="5595485F" w:rsidR="00411C4F" w:rsidRDefault="00FB2EE8">
          <w:pPr>
            <w:pStyle w:val="TOC1"/>
            <w:rPr>
              <w:rFonts w:asciiTheme="minorHAnsi" w:eastAsiaTheme="minorEastAsia" w:hAnsiTheme="minorHAnsi" w:cstheme="minorBidi"/>
              <w:b w:val="0"/>
              <w:smallCaps w:val="0"/>
              <w:noProof/>
              <w:sz w:val="22"/>
              <w:szCs w:val="22"/>
            </w:rPr>
          </w:pPr>
          <w:hyperlink w:anchor="_Toc16501272" w:history="1">
            <w:r w:rsidR="00411C4F" w:rsidRPr="002B5F7C">
              <w:rPr>
                <w:rStyle w:val="Hyperlink"/>
                <w:noProof/>
              </w:rPr>
              <w:t>Endorsement and Approval</w:t>
            </w:r>
            <w:r w:rsidR="00411C4F">
              <w:rPr>
                <w:noProof/>
                <w:webHidden/>
              </w:rPr>
              <w:tab/>
            </w:r>
            <w:r w:rsidR="00411C4F">
              <w:rPr>
                <w:noProof/>
                <w:webHidden/>
              </w:rPr>
              <w:fldChar w:fldCharType="begin"/>
            </w:r>
            <w:r w:rsidR="00411C4F">
              <w:rPr>
                <w:noProof/>
                <w:webHidden/>
              </w:rPr>
              <w:instrText xml:space="preserve"> PAGEREF _Toc16501272 \h </w:instrText>
            </w:r>
            <w:r w:rsidR="00411C4F">
              <w:rPr>
                <w:noProof/>
                <w:webHidden/>
              </w:rPr>
            </w:r>
            <w:r w:rsidR="00411C4F">
              <w:rPr>
                <w:noProof/>
                <w:webHidden/>
              </w:rPr>
              <w:fldChar w:fldCharType="separate"/>
            </w:r>
            <w:r w:rsidR="00411C4F">
              <w:rPr>
                <w:noProof/>
                <w:webHidden/>
              </w:rPr>
              <w:t>7</w:t>
            </w:r>
            <w:r w:rsidR="00411C4F">
              <w:rPr>
                <w:noProof/>
                <w:webHidden/>
              </w:rPr>
              <w:fldChar w:fldCharType="end"/>
            </w:r>
          </w:hyperlink>
        </w:p>
        <w:p w14:paraId="486F0DBC" w14:textId="7E86D99A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73" w:history="1">
            <w:r w:rsidR="00411C4F" w:rsidRPr="002B5F7C">
              <w:rPr>
                <w:rStyle w:val="Hyperlink"/>
              </w:rPr>
              <w:t>Review and Sign-off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73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7</w:t>
            </w:r>
            <w:r w:rsidR="00411C4F">
              <w:rPr>
                <w:webHidden/>
              </w:rPr>
              <w:fldChar w:fldCharType="end"/>
            </w:r>
          </w:hyperlink>
        </w:p>
        <w:p w14:paraId="676ED2D7" w14:textId="415554CC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74" w:history="1">
            <w:r w:rsidR="00411C4F" w:rsidRPr="002B5F7C">
              <w:rPr>
                <w:rStyle w:val="Hyperlink"/>
              </w:rPr>
              <w:t>Project Customer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74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7</w:t>
            </w:r>
            <w:r w:rsidR="00411C4F">
              <w:rPr>
                <w:webHidden/>
              </w:rPr>
              <w:fldChar w:fldCharType="end"/>
            </w:r>
          </w:hyperlink>
        </w:p>
        <w:p w14:paraId="219B7160" w14:textId="001453A2" w:rsidR="00411C4F" w:rsidRDefault="00FB2EE8">
          <w:pPr>
            <w:pStyle w:val="TOC2"/>
            <w:rPr>
              <w:rFonts w:asciiTheme="minorHAnsi" w:eastAsiaTheme="minorEastAsia" w:hAnsiTheme="minorHAnsi" w:cstheme="minorBidi"/>
            </w:rPr>
          </w:pPr>
          <w:hyperlink w:anchor="_Toc16501275" w:history="1">
            <w:r w:rsidR="00411C4F" w:rsidRPr="002B5F7C">
              <w:rPr>
                <w:rStyle w:val="Hyperlink"/>
              </w:rPr>
              <w:t>Project Sponsor</w:t>
            </w:r>
            <w:r w:rsidR="00411C4F">
              <w:rPr>
                <w:webHidden/>
              </w:rPr>
              <w:tab/>
            </w:r>
            <w:r w:rsidR="00411C4F">
              <w:rPr>
                <w:webHidden/>
              </w:rPr>
              <w:fldChar w:fldCharType="begin"/>
            </w:r>
            <w:r w:rsidR="00411C4F">
              <w:rPr>
                <w:webHidden/>
              </w:rPr>
              <w:instrText xml:space="preserve"> PAGEREF _Toc16501275 \h </w:instrText>
            </w:r>
            <w:r w:rsidR="00411C4F">
              <w:rPr>
                <w:webHidden/>
              </w:rPr>
            </w:r>
            <w:r w:rsidR="00411C4F">
              <w:rPr>
                <w:webHidden/>
              </w:rPr>
              <w:fldChar w:fldCharType="separate"/>
            </w:r>
            <w:r w:rsidR="00411C4F">
              <w:rPr>
                <w:webHidden/>
              </w:rPr>
              <w:t>7</w:t>
            </w:r>
            <w:r w:rsidR="00411C4F">
              <w:rPr>
                <w:webHidden/>
              </w:rPr>
              <w:fldChar w:fldCharType="end"/>
            </w:r>
          </w:hyperlink>
        </w:p>
        <w:p w14:paraId="43CA6B54" w14:textId="37DAFE6A" w:rsidR="00EC774F" w:rsidRDefault="00EC774F" w:rsidP="00EC774F">
          <w:pPr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7844A42" w14:textId="77777777" w:rsidR="00EC774F" w:rsidRDefault="00EC774F" w:rsidP="00EC774F"/>
    <w:p w14:paraId="3921B086" w14:textId="77777777" w:rsidR="00EC774F" w:rsidRDefault="00EC774F" w:rsidP="00EC774F"/>
    <w:p w14:paraId="5C7DE9C2" w14:textId="77777777" w:rsidR="00EC774F" w:rsidRPr="00A46311" w:rsidRDefault="00EC774F" w:rsidP="00EC774F">
      <w:pPr>
        <w:sectPr w:rsidR="00EC774F" w:rsidRPr="00A46311" w:rsidSect="00395735">
          <w:headerReference w:type="default" r:id="rId14"/>
          <w:footerReference w:type="default" r:id="rId15"/>
          <w:pgSz w:w="11907" w:h="16840" w:code="9"/>
          <w:pgMar w:top="1418" w:right="1418" w:bottom="1418" w:left="1418" w:header="567" w:footer="567" w:gutter="0"/>
          <w:pgNumType w:fmt="lowerRoman" w:start="1"/>
          <w:cols w:space="708"/>
          <w:docGrid w:linePitch="360"/>
        </w:sectPr>
      </w:pPr>
    </w:p>
    <w:p w14:paraId="657D9296" w14:textId="64B132FC" w:rsidR="00EC774F" w:rsidRDefault="00EC774F" w:rsidP="00EC774F">
      <w:pPr>
        <w:pStyle w:val="UNIFY-Heading1"/>
      </w:pPr>
      <w:bookmarkStart w:id="7" w:name="_Toc16501263"/>
      <w:r>
        <w:lastRenderedPageBreak/>
        <w:t>Background</w:t>
      </w:r>
      <w:bookmarkEnd w:id="7"/>
    </w:p>
    <w:p w14:paraId="34FCADA1" w14:textId="1086A4F4" w:rsidR="00EC774F" w:rsidRDefault="00EC774F" w:rsidP="00EC774F">
      <w:pPr>
        <w:pStyle w:val="UNIFY-Bodytext-Indented"/>
      </w:pPr>
      <w:r>
        <w:t>CSODBB require a repeatable process for renaming both staff and student accounts.</w:t>
      </w:r>
    </w:p>
    <w:p w14:paraId="5C9DD619" w14:textId="00527A64" w:rsidR="00EC774F" w:rsidRDefault="00EC774F" w:rsidP="00EC774F">
      <w:pPr>
        <w:pStyle w:val="UNIFY-Heading1"/>
      </w:pPr>
      <w:bookmarkStart w:id="8" w:name="_Toc16501264"/>
      <w:r w:rsidRPr="00EC774F">
        <w:t>Name Change Process for Staff</w:t>
      </w:r>
      <w:bookmarkEnd w:id="8"/>
    </w:p>
    <w:p w14:paraId="4C4B07C2" w14:textId="77777777" w:rsidR="00AF0811" w:rsidRDefault="00AF0811" w:rsidP="00411C4F">
      <w:pPr>
        <w:pStyle w:val="UNIFY-UnnumberedSubHeading"/>
      </w:pPr>
      <w:bookmarkStart w:id="9" w:name="_Toc16501265"/>
      <w:r>
        <w:t>Trigger</w:t>
      </w:r>
      <w:r w:rsidR="00FB2E8E">
        <w:t>:</w:t>
      </w:r>
      <w:bookmarkEnd w:id="9"/>
    </w:p>
    <w:p w14:paraId="75757FEE" w14:textId="77777777" w:rsidR="00FB2E8E" w:rsidRDefault="00FB2E8E" w:rsidP="00FB2E8E">
      <w:pPr>
        <w:pStyle w:val="ListParagraph"/>
        <w:numPr>
          <w:ilvl w:val="0"/>
          <w:numId w:val="1"/>
        </w:numPr>
      </w:pPr>
      <w:r>
        <w:t>Modify the last name after person get married</w:t>
      </w:r>
    </w:p>
    <w:p w14:paraId="37B9C13A" w14:textId="6BCF3C9F" w:rsidR="00FB2E8E" w:rsidRDefault="00FB2E8E" w:rsidP="00FB2E8E">
      <w:pPr>
        <w:pStyle w:val="ListParagraph"/>
        <w:numPr>
          <w:ilvl w:val="0"/>
          <w:numId w:val="1"/>
        </w:numPr>
      </w:pPr>
      <w:r>
        <w:t>Add or Update preferred name</w:t>
      </w:r>
      <w:r w:rsidR="00421BCB">
        <w:t xml:space="preserve"> </w:t>
      </w:r>
    </w:p>
    <w:p w14:paraId="05BDBF60" w14:textId="77777777" w:rsidR="00FB2E8E" w:rsidRDefault="00FB2E8E" w:rsidP="00411C4F">
      <w:pPr>
        <w:pStyle w:val="UNIFY-UnnumberedSubHeading"/>
      </w:pPr>
      <w:bookmarkStart w:id="10" w:name="_Toc16501266"/>
      <w:r>
        <w:t>Systems managed by this process:</w:t>
      </w:r>
      <w:bookmarkEnd w:id="10"/>
    </w:p>
    <w:p w14:paraId="5B637827" w14:textId="77777777" w:rsidR="00FB2E8E" w:rsidRDefault="00FB2E8E" w:rsidP="00FB2E8E">
      <w:pPr>
        <w:pStyle w:val="ListParagraph"/>
        <w:numPr>
          <w:ilvl w:val="0"/>
          <w:numId w:val="2"/>
        </w:numPr>
      </w:pPr>
      <w:r>
        <w:t>Active Directory</w:t>
      </w:r>
    </w:p>
    <w:p w14:paraId="12054571" w14:textId="77777777" w:rsidR="00FB2E8E" w:rsidRDefault="00FB2E8E" w:rsidP="00FB2E8E">
      <w:pPr>
        <w:pStyle w:val="ListParagraph"/>
        <w:numPr>
          <w:ilvl w:val="0"/>
          <w:numId w:val="2"/>
        </w:numPr>
      </w:pPr>
      <w:r>
        <w:t>Exchange (on-Premise)</w:t>
      </w:r>
    </w:p>
    <w:p w14:paraId="6F45A849" w14:textId="69189434" w:rsidR="00FB2E8E" w:rsidRDefault="00FB2E8E" w:rsidP="00FB2E8E">
      <w:pPr>
        <w:pStyle w:val="ListParagraph"/>
        <w:numPr>
          <w:ilvl w:val="0"/>
          <w:numId w:val="2"/>
        </w:numPr>
      </w:pPr>
      <w:r>
        <w:t>Windows</w:t>
      </w:r>
    </w:p>
    <w:p w14:paraId="5E55E71D" w14:textId="7D9C1065" w:rsidR="00FB2E8E" w:rsidRDefault="00FB2E8E" w:rsidP="00FB2E8E">
      <w:pPr>
        <w:pStyle w:val="ListParagraph"/>
        <w:numPr>
          <w:ilvl w:val="0"/>
          <w:numId w:val="2"/>
        </w:numPr>
      </w:pPr>
      <w:r>
        <w:t>Gmail</w:t>
      </w:r>
    </w:p>
    <w:p w14:paraId="672E0014" w14:textId="600B0000" w:rsidR="00E06B88" w:rsidRDefault="00520B70" w:rsidP="00E06B88">
      <w:pPr>
        <w:rPr>
          <w:rStyle w:val="Emphasis"/>
        </w:rPr>
      </w:pPr>
      <w:r w:rsidRPr="00411C4F">
        <w:rPr>
          <w:rStyle w:val="Emphasis"/>
          <w:b/>
        </w:rPr>
        <w:t>Note</w:t>
      </w:r>
      <w:r w:rsidRPr="00411C4F">
        <w:rPr>
          <w:rStyle w:val="Emphasis"/>
        </w:rPr>
        <w:t xml:space="preserve">: </w:t>
      </w:r>
      <w:r w:rsidR="00080955" w:rsidRPr="00411C4F">
        <w:rPr>
          <w:rStyle w:val="Emphasis"/>
        </w:rPr>
        <w:t xml:space="preserve">Changing </w:t>
      </w:r>
      <w:r w:rsidR="005C2FBB" w:rsidRPr="00411C4F">
        <w:rPr>
          <w:rStyle w:val="Emphasis"/>
        </w:rPr>
        <w:t>the Account Name can impact other systems not listed above</w:t>
      </w:r>
    </w:p>
    <w:p w14:paraId="62B3109B" w14:textId="6A79AB0F" w:rsidR="008928B4" w:rsidRPr="00411C4F" w:rsidRDefault="008928B4" w:rsidP="008928B4">
      <w:pPr>
        <w:rPr>
          <w:rStyle w:val="Emphasis"/>
        </w:rPr>
      </w:pPr>
      <w:r w:rsidRPr="00411C4F">
        <w:rPr>
          <w:rStyle w:val="Emphasis"/>
          <w:b/>
        </w:rPr>
        <w:t>Note</w:t>
      </w:r>
      <w:r w:rsidRPr="00411C4F">
        <w:rPr>
          <w:rStyle w:val="Emphasis"/>
        </w:rPr>
        <w:t xml:space="preserve">: </w:t>
      </w:r>
      <w:r>
        <w:rPr>
          <w:rStyle w:val="Emphasis"/>
        </w:rPr>
        <w:t xml:space="preserve">The </w:t>
      </w:r>
      <w:r w:rsidRPr="008928B4">
        <w:rPr>
          <w:rStyle w:val="Emphasis"/>
        </w:rPr>
        <w:t>Gmail Forwarding Script</w:t>
      </w:r>
      <w:r>
        <w:rPr>
          <w:rStyle w:val="Emphasis"/>
        </w:rPr>
        <w:t xml:space="preserve"> referenced below is not a UNIFY-supplied script.</w:t>
      </w:r>
    </w:p>
    <w:p w14:paraId="4147168D" w14:textId="7D61BBD5" w:rsidR="00E06B88" w:rsidRDefault="00E06B88" w:rsidP="00411C4F">
      <w:pPr>
        <w:pStyle w:val="UNIFY-UnnumberedSubHeading"/>
      </w:pPr>
      <w:bookmarkStart w:id="11" w:name="_Toc16501267"/>
      <w:r>
        <w:t>Process steps:</w:t>
      </w:r>
      <w:bookmarkEnd w:id="11"/>
    </w:p>
    <w:p w14:paraId="4FFAA159" w14:textId="77777777" w:rsidR="007E1E65" w:rsidRDefault="00E06B88" w:rsidP="00E06B88">
      <w:pPr>
        <w:pStyle w:val="ListParagraph"/>
        <w:numPr>
          <w:ilvl w:val="0"/>
          <w:numId w:val="3"/>
        </w:numPr>
      </w:pPr>
      <w:r>
        <w:t xml:space="preserve">Call the user </w:t>
      </w:r>
    </w:p>
    <w:p w14:paraId="6BDA23CB" w14:textId="32816721" w:rsidR="007E1E65" w:rsidRDefault="007E1E65" w:rsidP="007E1E65">
      <w:pPr>
        <w:pStyle w:val="ListParagraph"/>
        <w:numPr>
          <w:ilvl w:val="1"/>
          <w:numId w:val="3"/>
        </w:numPr>
      </w:pPr>
      <w:r>
        <w:t>Ask the computer name</w:t>
      </w:r>
    </w:p>
    <w:p w14:paraId="296FD94F" w14:textId="5DB4D5CB" w:rsidR="00E06B88" w:rsidRDefault="00E06B88" w:rsidP="007E1E65">
      <w:pPr>
        <w:pStyle w:val="ListParagraph"/>
        <w:numPr>
          <w:ilvl w:val="1"/>
          <w:numId w:val="3"/>
        </w:numPr>
      </w:pPr>
      <w:r>
        <w:t xml:space="preserve">ask him to </w:t>
      </w:r>
      <w:r w:rsidR="00944161">
        <w:t xml:space="preserve">log off from </w:t>
      </w:r>
      <w:r w:rsidR="008A545B">
        <w:t>the computer.</w:t>
      </w:r>
    </w:p>
    <w:p w14:paraId="7D7AC587" w14:textId="4C915C27" w:rsidR="00447F0E" w:rsidRDefault="00447F0E" w:rsidP="007E1E65">
      <w:pPr>
        <w:pStyle w:val="ListParagraph"/>
        <w:numPr>
          <w:ilvl w:val="1"/>
          <w:numId w:val="3"/>
        </w:numPr>
      </w:pPr>
      <w:r>
        <w:t>Confirm the computer is not shutdown</w:t>
      </w:r>
    </w:p>
    <w:p w14:paraId="4002FCC6" w14:textId="77777777" w:rsidR="00EF4E4F" w:rsidRDefault="00EF4E4F" w:rsidP="00EF4E4F">
      <w:pPr>
        <w:pStyle w:val="ListParagraph"/>
        <w:numPr>
          <w:ilvl w:val="0"/>
          <w:numId w:val="3"/>
        </w:numPr>
      </w:pPr>
      <w:r>
        <w:t>Run NameChangeScript.ps1 script. Please provide the following parameters:</w:t>
      </w:r>
    </w:p>
    <w:p w14:paraId="09872559" w14:textId="7F8932C2" w:rsidR="008A545B" w:rsidRDefault="008A545B" w:rsidP="008A545B">
      <w:pPr>
        <w:pStyle w:val="ListParagraph"/>
        <w:numPr>
          <w:ilvl w:val="1"/>
          <w:numId w:val="3"/>
        </w:numPr>
      </w:pPr>
      <w:r>
        <w:t>Current User Account Name</w:t>
      </w:r>
    </w:p>
    <w:p w14:paraId="4D6D4093" w14:textId="22557165" w:rsidR="00447F0E" w:rsidRDefault="00447F0E" w:rsidP="008A545B">
      <w:pPr>
        <w:pStyle w:val="ListParagraph"/>
        <w:numPr>
          <w:ilvl w:val="1"/>
          <w:numId w:val="3"/>
        </w:numPr>
      </w:pPr>
      <w:r>
        <w:t>Computer name</w:t>
      </w:r>
    </w:p>
    <w:p w14:paraId="42EBEAE3" w14:textId="6A0BF8C5" w:rsidR="00447F0E" w:rsidRDefault="00447F0E" w:rsidP="008A545B">
      <w:pPr>
        <w:pStyle w:val="ListParagraph"/>
        <w:numPr>
          <w:ilvl w:val="1"/>
          <w:numId w:val="3"/>
        </w:numPr>
      </w:pPr>
      <w:r>
        <w:t>FirstName or</w:t>
      </w:r>
      <w:r w:rsidR="00F24F44">
        <w:t xml:space="preserve">/and </w:t>
      </w:r>
      <w:proofErr w:type="spellStart"/>
      <w:r w:rsidR="00F24F44">
        <w:t>LastName</w:t>
      </w:r>
      <w:proofErr w:type="spellEnd"/>
    </w:p>
    <w:p w14:paraId="685385CA" w14:textId="1D1324D0" w:rsidR="00F24F44" w:rsidRDefault="00F24F44" w:rsidP="008A545B">
      <w:pPr>
        <w:pStyle w:val="ListParagraph"/>
        <w:numPr>
          <w:ilvl w:val="1"/>
          <w:numId w:val="3"/>
        </w:numPr>
      </w:pPr>
      <w:proofErr w:type="spellStart"/>
      <w:r>
        <w:t>LastName</w:t>
      </w:r>
      <w:proofErr w:type="spellEnd"/>
    </w:p>
    <w:p w14:paraId="0277FB6F" w14:textId="68CC23C5" w:rsidR="007C32C9" w:rsidRDefault="007C32C9" w:rsidP="007C32C9">
      <w:pPr>
        <w:ind w:left="1080"/>
      </w:pPr>
      <w:r>
        <w:t xml:space="preserve">The script will indicate the new Account Name generated and asks to validate it by typing “Yes”.  </w:t>
      </w:r>
    </w:p>
    <w:p w14:paraId="0367B0BA" w14:textId="22E25023" w:rsidR="00B708E6" w:rsidRDefault="00F24F44" w:rsidP="00B708E6">
      <w:pPr>
        <w:pStyle w:val="ListParagraph"/>
        <w:numPr>
          <w:ilvl w:val="0"/>
          <w:numId w:val="3"/>
        </w:numPr>
      </w:pPr>
      <w:r>
        <w:t xml:space="preserve">Confirm form the PowerShell console that the following </w:t>
      </w:r>
      <w:r w:rsidR="00B708E6">
        <w:t>steps have been executed successfully:</w:t>
      </w:r>
    </w:p>
    <w:p w14:paraId="5F2921BC" w14:textId="2F5136FD" w:rsidR="00B708E6" w:rsidRDefault="00922DD2" w:rsidP="00B708E6">
      <w:pPr>
        <w:pStyle w:val="ListParagraph"/>
        <w:numPr>
          <w:ilvl w:val="1"/>
          <w:numId w:val="3"/>
        </w:numPr>
      </w:pPr>
      <w:r>
        <w:t>Information updated in Active Directory</w:t>
      </w:r>
    </w:p>
    <w:p w14:paraId="66E98590" w14:textId="546B9B41" w:rsidR="00922DD2" w:rsidRDefault="00922DD2" w:rsidP="00922DD2">
      <w:pPr>
        <w:pStyle w:val="ListParagraph"/>
        <w:numPr>
          <w:ilvl w:val="1"/>
          <w:numId w:val="3"/>
        </w:numPr>
      </w:pPr>
      <w:r>
        <w:t>Information updated in Exchange</w:t>
      </w:r>
    </w:p>
    <w:p w14:paraId="59B74546" w14:textId="30242DBD" w:rsidR="00922DD2" w:rsidRDefault="00922DD2" w:rsidP="00B708E6">
      <w:pPr>
        <w:pStyle w:val="ListParagraph"/>
        <w:numPr>
          <w:ilvl w:val="1"/>
          <w:numId w:val="3"/>
        </w:numPr>
      </w:pPr>
      <w:r>
        <w:t xml:space="preserve">User Profile </w:t>
      </w:r>
      <w:r w:rsidR="00266DB8">
        <w:t>updated</w:t>
      </w:r>
    </w:p>
    <w:p w14:paraId="76FB7217" w14:textId="0EB0B01F" w:rsidR="00266DB8" w:rsidRDefault="00266DB8" w:rsidP="00B708E6">
      <w:pPr>
        <w:pStyle w:val="ListParagraph"/>
        <w:numPr>
          <w:ilvl w:val="1"/>
          <w:numId w:val="3"/>
        </w:numPr>
      </w:pPr>
      <w:r>
        <w:t>Outlook Profile Updated</w:t>
      </w:r>
    </w:p>
    <w:p w14:paraId="5C7B447E" w14:textId="52201019" w:rsidR="00DE0644" w:rsidRDefault="00DE0644" w:rsidP="001B47D4">
      <w:pPr>
        <w:pStyle w:val="ListParagraph"/>
        <w:numPr>
          <w:ilvl w:val="0"/>
          <w:numId w:val="3"/>
        </w:numPr>
      </w:pPr>
      <w:r>
        <w:t xml:space="preserve">Communicate the new </w:t>
      </w:r>
      <w:proofErr w:type="spellStart"/>
      <w:r>
        <w:t>UserName</w:t>
      </w:r>
      <w:proofErr w:type="spellEnd"/>
      <w:r>
        <w:t xml:space="preserve"> to the user</w:t>
      </w:r>
    </w:p>
    <w:p w14:paraId="28DDDD18" w14:textId="6E998145" w:rsidR="002C2272" w:rsidRDefault="002C2272" w:rsidP="001B47D4">
      <w:pPr>
        <w:pStyle w:val="ListParagraph"/>
        <w:numPr>
          <w:ilvl w:val="0"/>
          <w:numId w:val="3"/>
        </w:numPr>
      </w:pPr>
      <w:r>
        <w:t>Ask the user to log on his computer</w:t>
      </w:r>
    </w:p>
    <w:p w14:paraId="0DADFA11" w14:textId="77777777" w:rsidR="00217EB6" w:rsidRDefault="00217EB6" w:rsidP="00217EB6">
      <w:pPr>
        <w:pStyle w:val="ListParagraph"/>
        <w:numPr>
          <w:ilvl w:val="0"/>
          <w:numId w:val="3"/>
        </w:numPr>
      </w:pPr>
      <w:r>
        <w:t>Confirm Outlook is working correctly</w:t>
      </w:r>
    </w:p>
    <w:p w14:paraId="15383C69" w14:textId="77777777" w:rsidR="009F1CA4" w:rsidRDefault="009F1CA4" w:rsidP="009F1CA4">
      <w:pPr>
        <w:pStyle w:val="ListParagraph"/>
      </w:pPr>
      <w:r>
        <w:lastRenderedPageBreak/>
        <w:t>--------------------------------------------------------------------------------</w:t>
      </w:r>
    </w:p>
    <w:p w14:paraId="297240DE" w14:textId="77777777" w:rsidR="009F1CA4" w:rsidRDefault="009F1CA4" w:rsidP="009F1CA4">
      <w:pPr>
        <w:pStyle w:val="ListParagraph"/>
        <w:numPr>
          <w:ilvl w:val="0"/>
          <w:numId w:val="3"/>
        </w:numPr>
      </w:pPr>
      <w:r>
        <w:t>Contact CNET and provide the following information:</w:t>
      </w:r>
    </w:p>
    <w:p w14:paraId="1F2F4B62" w14:textId="77777777" w:rsidR="009F1CA4" w:rsidRDefault="009F1CA4" w:rsidP="009F1CA4">
      <w:pPr>
        <w:pStyle w:val="ListParagraph"/>
        <w:numPr>
          <w:ilvl w:val="1"/>
          <w:numId w:val="3"/>
        </w:numPr>
      </w:pPr>
      <w:r>
        <w:t>Old Email Address</w:t>
      </w:r>
    </w:p>
    <w:p w14:paraId="746BB40F" w14:textId="77777777" w:rsidR="009F1CA4" w:rsidRDefault="009F1CA4" w:rsidP="009F1CA4">
      <w:pPr>
        <w:pStyle w:val="ListParagraph"/>
        <w:numPr>
          <w:ilvl w:val="1"/>
          <w:numId w:val="3"/>
        </w:numPr>
      </w:pPr>
      <w:r>
        <w:t>Preferred Name (If there is no preferred name, please provide first name)</w:t>
      </w:r>
    </w:p>
    <w:p w14:paraId="62E78BE6" w14:textId="77777777" w:rsidR="009F1CA4" w:rsidRDefault="009F1CA4" w:rsidP="009F1CA4">
      <w:pPr>
        <w:pStyle w:val="ListParagraph"/>
        <w:numPr>
          <w:ilvl w:val="1"/>
          <w:numId w:val="3"/>
        </w:numPr>
      </w:pPr>
      <w:r>
        <w:t>Last Name</w:t>
      </w:r>
    </w:p>
    <w:p w14:paraId="67EED87C" w14:textId="77777777" w:rsidR="009F1CA4" w:rsidRDefault="009F1CA4" w:rsidP="009F1CA4">
      <w:pPr>
        <w:pStyle w:val="ListParagraph"/>
        <w:numPr>
          <w:ilvl w:val="1"/>
          <w:numId w:val="3"/>
        </w:numPr>
      </w:pPr>
      <w:r>
        <w:t>New Email Address</w:t>
      </w:r>
    </w:p>
    <w:p w14:paraId="50F3F665" w14:textId="216E5BD6" w:rsidR="009F1CA4" w:rsidRDefault="009F1CA4" w:rsidP="009F1CA4">
      <w:pPr>
        <w:pStyle w:val="ListParagraph"/>
        <w:numPr>
          <w:ilvl w:val="0"/>
          <w:numId w:val="3"/>
        </w:numPr>
      </w:pPr>
      <w:r>
        <w:t>Run Gmail Forwarding Script</w:t>
      </w:r>
    </w:p>
    <w:p w14:paraId="20902146" w14:textId="6423119F" w:rsidR="000049D9" w:rsidRPr="00411C4F" w:rsidRDefault="00072323" w:rsidP="005D32A1">
      <w:pPr>
        <w:rPr>
          <w:rStyle w:val="Emphasis"/>
        </w:rPr>
      </w:pPr>
      <w:r w:rsidRPr="00411C4F">
        <w:rPr>
          <w:rStyle w:val="Emphasis"/>
          <w:b/>
        </w:rPr>
        <w:t>Note</w:t>
      </w:r>
      <w:r w:rsidRPr="00411C4F">
        <w:rPr>
          <w:rStyle w:val="Emphasis"/>
        </w:rPr>
        <w:t>: The section</w:t>
      </w:r>
      <w:r w:rsidR="001F469A" w:rsidRPr="00411C4F">
        <w:rPr>
          <w:rStyle w:val="Emphasis"/>
        </w:rPr>
        <w:t>s</w:t>
      </w:r>
      <w:r w:rsidRPr="00411C4F">
        <w:rPr>
          <w:rStyle w:val="Emphasis"/>
        </w:rPr>
        <w:t xml:space="preserve"> </w:t>
      </w:r>
      <w:r w:rsidR="001F469A" w:rsidRPr="00411C4F">
        <w:rPr>
          <w:rStyle w:val="Emphasis"/>
        </w:rPr>
        <w:t>7 a</w:t>
      </w:r>
      <w:r w:rsidR="008928B4">
        <w:rPr>
          <w:rStyle w:val="Emphasis"/>
        </w:rPr>
        <w:t>n</w:t>
      </w:r>
      <w:r w:rsidR="001F469A" w:rsidRPr="00411C4F">
        <w:rPr>
          <w:rStyle w:val="Emphasis"/>
        </w:rPr>
        <w:t xml:space="preserve">d 8 </w:t>
      </w:r>
      <w:r w:rsidRPr="00411C4F">
        <w:rPr>
          <w:rStyle w:val="Emphasis"/>
        </w:rPr>
        <w:t xml:space="preserve">can be </w:t>
      </w:r>
      <w:r w:rsidR="001F469A" w:rsidRPr="00411C4F">
        <w:rPr>
          <w:rStyle w:val="Emphasis"/>
        </w:rPr>
        <w:t>integrated in the NameChangeScript.ps1 script</w:t>
      </w:r>
      <w:r w:rsidR="007F6B44" w:rsidRPr="00411C4F">
        <w:rPr>
          <w:rStyle w:val="Emphasis"/>
        </w:rPr>
        <w:t>. A service account will need to be created by CNET.</w:t>
      </w:r>
      <w:r w:rsidR="000049D9" w:rsidRPr="00411C4F">
        <w:rPr>
          <w:rStyle w:val="Emphasis"/>
        </w:rPr>
        <w:br w:type="page"/>
      </w:r>
    </w:p>
    <w:p w14:paraId="545936D2" w14:textId="60041AB6" w:rsidR="000049D9" w:rsidRDefault="00080955" w:rsidP="00EC774F">
      <w:pPr>
        <w:pStyle w:val="UNIFY-Heading1"/>
        <w:tabs>
          <w:tab w:val="clear" w:pos="709"/>
        </w:tabs>
      </w:pPr>
      <w:bookmarkStart w:id="12" w:name="_Toc16501268"/>
      <w:r>
        <w:lastRenderedPageBreak/>
        <w:t xml:space="preserve">Name Change </w:t>
      </w:r>
      <w:r w:rsidR="000049D9">
        <w:t>Process for Student</w:t>
      </w:r>
      <w:r w:rsidR="00EC774F">
        <w:t>s</w:t>
      </w:r>
      <w:bookmarkEnd w:id="12"/>
    </w:p>
    <w:p w14:paraId="3D8CF16D" w14:textId="77777777" w:rsidR="00743063" w:rsidRDefault="00743063" w:rsidP="00411C4F">
      <w:pPr>
        <w:pStyle w:val="UNIFY-UnnumberedSubHeading"/>
      </w:pPr>
      <w:bookmarkStart w:id="13" w:name="_Toc16501269"/>
      <w:r>
        <w:t>Trigger:</w:t>
      </w:r>
      <w:bookmarkEnd w:id="13"/>
    </w:p>
    <w:p w14:paraId="6316C9C6" w14:textId="77777777" w:rsidR="00743063" w:rsidRDefault="00743063" w:rsidP="00743063">
      <w:pPr>
        <w:pStyle w:val="ListParagraph"/>
        <w:numPr>
          <w:ilvl w:val="0"/>
          <w:numId w:val="1"/>
        </w:numPr>
      </w:pPr>
      <w:r>
        <w:t>Modify the last name after person get married</w:t>
      </w:r>
    </w:p>
    <w:p w14:paraId="7C478F56" w14:textId="77777777" w:rsidR="00743063" w:rsidRDefault="00743063" w:rsidP="00743063">
      <w:pPr>
        <w:pStyle w:val="ListParagraph"/>
        <w:numPr>
          <w:ilvl w:val="0"/>
          <w:numId w:val="1"/>
        </w:numPr>
      </w:pPr>
      <w:r>
        <w:t xml:space="preserve">Add or Update preferred name </w:t>
      </w:r>
    </w:p>
    <w:p w14:paraId="64362DF4" w14:textId="77777777" w:rsidR="00743063" w:rsidRDefault="00743063" w:rsidP="00411C4F">
      <w:pPr>
        <w:pStyle w:val="UNIFY-UnnumberedSubHeading"/>
      </w:pPr>
      <w:bookmarkStart w:id="14" w:name="_Toc16501270"/>
      <w:r>
        <w:t>Systems managed by this process:</w:t>
      </w:r>
      <w:bookmarkEnd w:id="14"/>
    </w:p>
    <w:p w14:paraId="0D8DD5B1" w14:textId="77777777" w:rsidR="00743063" w:rsidRDefault="00743063" w:rsidP="00743063">
      <w:pPr>
        <w:pStyle w:val="ListParagraph"/>
        <w:numPr>
          <w:ilvl w:val="0"/>
          <w:numId w:val="2"/>
        </w:numPr>
      </w:pPr>
      <w:r>
        <w:t>Active Directory</w:t>
      </w:r>
    </w:p>
    <w:p w14:paraId="154B97EF" w14:textId="77777777" w:rsidR="00743063" w:rsidRDefault="00743063" w:rsidP="00743063">
      <w:pPr>
        <w:pStyle w:val="ListParagraph"/>
        <w:numPr>
          <w:ilvl w:val="0"/>
          <w:numId w:val="2"/>
        </w:numPr>
      </w:pPr>
      <w:r>
        <w:t>Exchange (on-Premise)</w:t>
      </w:r>
    </w:p>
    <w:p w14:paraId="10105AE2" w14:textId="77777777" w:rsidR="00743063" w:rsidRDefault="00743063" w:rsidP="00743063">
      <w:pPr>
        <w:pStyle w:val="ListParagraph"/>
        <w:numPr>
          <w:ilvl w:val="0"/>
          <w:numId w:val="2"/>
        </w:numPr>
      </w:pPr>
      <w:r>
        <w:t>Windows</w:t>
      </w:r>
    </w:p>
    <w:p w14:paraId="5E7B4646" w14:textId="77777777" w:rsidR="00743063" w:rsidRDefault="00743063" w:rsidP="00743063">
      <w:pPr>
        <w:pStyle w:val="ListParagraph"/>
        <w:numPr>
          <w:ilvl w:val="0"/>
          <w:numId w:val="2"/>
        </w:numPr>
      </w:pPr>
      <w:r>
        <w:t>Gmail</w:t>
      </w:r>
    </w:p>
    <w:p w14:paraId="3A43D1C8" w14:textId="54B8B7D7" w:rsidR="00743063" w:rsidRDefault="00743063" w:rsidP="00743063">
      <w:pPr>
        <w:rPr>
          <w:rStyle w:val="Emphasis"/>
        </w:rPr>
      </w:pPr>
      <w:r w:rsidRPr="00411C4F">
        <w:rPr>
          <w:rStyle w:val="Emphasis"/>
          <w:b/>
        </w:rPr>
        <w:t>Note</w:t>
      </w:r>
      <w:r w:rsidRPr="00411C4F">
        <w:rPr>
          <w:rStyle w:val="Emphasis"/>
        </w:rPr>
        <w:t>: Changing the Account Name can impact other systems not listed above</w:t>
      </w:r>
    </w:p>
    <w:p w14:paraId="1972437E" w14:textId="77777777" w:rsidR="007C3191" w:rsidRPr="00411C4F" w:rsidRDefault="007C3191" w:rsidP="007C3191">
      <w:pPr>
        <w:rPr>
          <w:rStyle w:val="Emphasis"/>
        </w:rPr>
      </w:pPr>
      <w:r w:rsidRPr="00411C4F">
        <w:rPr>
          <w:rStyle w:val="Emphasis"/>
          <w:b/>
        </w:rPr>
        <w:t>Note</w:t>
      </w:r>
      <w:r w:rsidRPr="00411C4F">
        <w:rPr>
          <w:rStyle w:val="Emphasis"/>
        </w:rPr>
        <w:t xml:space="preserve">: </w:t>
      </w:r>
      <w:r>
        <w:rPr>
          <w:rStyle w:val="Emphasis"/>
        </w:rPr>
        <w:t xml:space="preserve">The </w:t>
      </w:r>
      <w:r w:rsidRPr="008928B4">
        <w:rPr>
          <w:rStyle w:val="Emphasis"/>
        </w:rPr>
        <w:t>Gmail Forwarding Script</w:t>
      </w:r>
      <w:r>
        <w:rPr>
          <w:rStyle w:val="Emphasis"/>
        </w:rPr>
        <w:t xml:space="preserve"> referenced below is not a UNIFY-supplied script.</w:t>
      </w:r>
    </w:p>
    <w:p w14:paraId="56D3C424" w14:textId="77777777" w:rsidR="00743063" w:rsidRDefault="00743063" w:rsidP="00411C4F">
      <w:pPr>
        <w:pStyle w:val="UNIFY-UnnumberedSubHeading"/>
      </w:pPr>
      <w:bookmarkStart w:id="15" w:name="_Toc16501271"/>
      <w:r>
        <w:t>Process steps:</w:t>
      </w:r>
      <w:bookmarkEnd w:id="15"/>
    </w:p>
    <w:p w14:paraId="151874CB" w14:textId="77777777" w:rsidR="00743063" w:rsidRDefault="00743063" w:rsidP="009F1CA4">
      <w:pPr>
        <w:pStyle w:val="ListParagraph"/>
        <w:numPr>
          <w:ilvl w:val="0"/>
          <w:numId w:val="4"/>
        </w:numPr>
      </w:pPr>
      <w:r>
        <w:t xml:space="preserve">Call the user </w:t>
      </w:r>
    </w:p>
    <w:p w14:paraId="66454FCF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Ask the computer name</w:t>
      </w:r>
    </w:p>
    <w:p w14:paraId="0C139DA8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ask him to log off from the computer.</w:t>
      </w:r>
    </w:p>
    <w:p w14:paraId="6793E742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Confirm the computer is not shutdown</w:t>
      </w:r>
    </w:p>
    <w:p w14:paraId="301BB5C8" w14:textId="5FBE7EE3" w:rsidR="00743063" w:rsidRDefault="00743063" w:rsidP="009F1CA4">
      <w:pPr>
        <w:pStyle w:val="ListParagraph"/>
        <w:numPr>
          <w:ilvl w:val="0"/>
          <w:numId w:val="4"/>
        </w:numPr>
      </w:pPr>
      <w:r>
        <w:t xml:space="preserve">Run NameChangeScript.ps1 script. Please provide </w:t>
      </w:r>
      <w:r w:rsidR="00EF4E4F">
        <w:t>the following</w:t>
      </w:r>
      <w:r>
        <w:t xml:space="preserve"> parameter</w:t>
      </w:r>
      <w:r w:rsidR="00EF4E4F">
        <w:t>s</w:t>
      </w:r>
      <w:r>
        <w:t>:</w:t>
      </w:r>
    </w:p>
    <w:p w14:paraId="3219753A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Current User Account Name</w:t>
      </w:r>
    </w:p>
    <w:p w14:paraId="15B2F50F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Computer name</w:t>
      </w:r>
    </w:p>
    <w:p w14:paraId="0D7002C4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 xml:space="preserve">FirstName or/and </w:t>
      </w:r>
      <w:proofErr w:type="spellStart"/>
      <w:r>
        <w:t>LastName</w:t>
      </w:r>
      <w:proofErr w:type="spellEnd"/>
    </w:p>
    <w:p w14:paraId="1D26C32A" w14:textId="05E99F8E" w:rsidR="00743063" w:rsidRDefault="00743063" w:rsidP="009F1CA4">
      <w:pPr>
        <w:pStyle w:val="ListParagraph"/>
        <w:numPr>
          <w:ilvl w:val="1"/>
          <w:numId w:val="4"/>
        </w:numPr>
      </w:pPr>
      <w:proofErr w:type="spellStart"/>
      <w:r>
        <w:t>LastName</w:t>
      </w:r>
      <w:proofErr w:type="spellEnd"/>
    </w:p>
    <w:p w14:paraId="6E9AB824" w14:textId="07C0AE49" w:rsidR="007C32C9" w:rsidRDefault="007C32C9" w:rsidP="007C32C9">
      <w:pPr>
        <w:pStyle w:val="ListParagraph"/>
      </w:pPr>
      <w:r>
        <w:t xml:space="preserve">The script will indicate the new Account Name generated and asks to validate it by typing “Yes”.  </w:t>
      </w:r>
      <w:r w:rsidRPr="007C32C9">
        <w:rPr>
          <w:b/>
        </w:rPr>
        <w:t>Before typing “Yes”</w:t>
      </w:r>
      <w:r>
        <w:t>, The Account Name will need to be modified in MIM:</w:t>
      </w:r>
    </w:p>
    <w:p w14:paraId="701F6434" w14:textId="6A457682" w:rsidR="007C32C9" w:rsidRDefault="007C32C9" w:rsidP="007C32C9">
      <w:pPr>
        <w:pStyle w:val="ListParagraph"/>
      </w:pPr>
    </w:p>
    <w:p w14:paraId="068C73E9" w14:textId="77777777" w:rsidR="007C32C9" w:rsidRDefault="007C32C9" w:rsidP="007C32C9">
      <w:pPr>
        <w:pStyle w:val="ListParagraph"/>
        <w:numPr>
          <w:ilvl w:val="0"/>
          <w:numId w:val="4"/>
        </w:numPr>
      </w:pPr>
      <w:r>
        <w:t>Connect to MIM Portal</w:t>
      </w:r>
    </w:p>
    <w:p w14:paraId="554761E6" w14:textId="77777777" w:rsidR="007C32C9" w:rsidRDefault="007C32C9" w:rsidP="007C32C9">
      <w:pPr>
        <w:pStyle w:val="ListParagraph"/>
        <w:numPr>
          <w:ilvl w:val="1"/>
          <w:numId w:val="4"/>
        </w:numPr>
      </w:pPr>
      <w:r>
        <w:t>Find user details by typing the old Account Name in the search bar</w:t>
      </w:r>
    </w:p>
    <w:p w14:paraId="2E838D7F" w14:textId="77777777" w:rsidR="007C32C9" w:rsidRDefault="007C32C9" w:rsidP="007C32C9">
      <w:pPr>
        <w:pStyle w:val="ListParagraph"/>
        <w:numPr>
          <w:ilvl w:val="1"/>
          <w:numId w:val="4"/>
        </w:numPr>
      </w:pPr>
      <w:r>
        <w:t>Click on User Name</w:t>
      </w:r>
    </w:p>
    <w:p w14:paraId="07D80BEB" w14:textId="77777777" w:rsidR="007C32C9" w:rsidRDefault="007C32C9" w:rsidP="007C32C9">
      <w:pPr>
        <w:pStyle w:val="ListParagraph"/>
        <w:numPr>
          <w:ilvl w:val="1"/>
          <w:numId w:val="4"/>
        </w:numPr>
      </w:pPr>
      <w:r>
        <w:t>In the new window, locate the Account Name field</w:t>
      </w:r>
    </w:p>
    <w:p w14:paraId="064DF47E" w14:textId="77777777" w:rsidR="007C32C9" w:rsidRDefault="007C32C9" w:rsidP="007C32C9">
      <w:pPr>
        <w:pStyle w:val="ListParagraph"/>
        <w:numPr>
          <w:ilvl w:val="1"/>
          <w:numId w:val="4"/>
        </w:numPr>
      </w:pPr>
      <w:r>
        <w:t>Update the Account Name with the new value</w:t>
      </w:r>
    </w:p>
    <w:p w14:paraId="77A92923" w14:textId="2F9C19BA" w:rsidR="007C32C9" w:rsidRDefault="007C32C9" w:rsidP="007C32C9">
      <w:pPr>
        <w:pStyle w:val="ListParagraph"/>
        <w:numPr>
          <w:ilvl w:val="1"/>
          <w:numId w:val="4"/>
        </w:numPr>
      </w:pPr>
      <w:r>
        <w:t>Click OK twice</w:t>
      </w:r>
    </w:p>
    <w:p w14:paraId="1293D1B6" w14:textId="4BE0DE20" w:rsidR="007C32C9" w:rsidRDefault="007C32C9" w:rsidP="007C32C9">
      <w:pPr>
        <w:pStyle w:val="ListParagraph"/>
      </w:pPr>
    </w:p>
    <w:p w14:paraId="05E03CE3" w14:textId="5AD20F51" w:rsidR="007C32C9" w:rsidRDefault="007C32C9" w:rsidP="007C32C9">
      <w:pPr>
        <w:pStyle w:val="ListParagraph"/>
      </w:pPr>
      <w:r>
        <w:t>Once the modification has been done in MIM, you can type “Yes” in the console and let the script modify the values in the downstream systems.</w:t>
      </w:r>
    </w:p>
    <w:p w14:paraId="59480CBE" w14:textId="77777777" w:rsidR="007C32C9" w:rsidRDefault="007C32C9" w:rsidP="007C32C9">
      <w:pPr>
        <w:pStyle w:val="ListParagraph"/>
      </w:pPr>
    </w:p>
    <w:p w14:paraId="7319F14E" w14:textId="77777777" w:rsidR="00743063" w:rsidRDefault="00743063" w:rsidP="009F1CA4">
      <w:pPr>
        <w:pStyle w:val="ListParagraph"/>
        <w:numPr>
          <w:ilvl w:val="0"/>
          <w:numId w:val="4"/>
        </w:numPr>
      </w:pPr>
      <w:r>
        <w:t>Confirm form the PowerShell console that the following steps have been executed successfully:</w:t>
      </w:r>
    </w:p>
    <w:p w14:paraId="454B2F60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Information updated in Active Directory</w:t>
      </w:r>
    </w:p>
    <w:p w14:paraId="70656165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Information updated in Exchange</w:t>
      </w:r>
    </w:p>
    <w:p w14:paraId="7C5652A1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User Profile updated</w:t>
      </w:r>
    </w:p>
    <w:p w14:paraId="16ACDCE8" w14:textId="77777777" w:rsidR="00743063" w:rsidRDefault="00743063" w:rsidP="009F1CA4">
      <w:pPr>
        <w:pStyle w:val="ListParagraph"/>
        <w:numPr>
          <w:ilvl w:val="1"/>
          <w:numId w:val="4"/>
        </w:numPr>
      </w:pPr>
      <w:r>
        <w:t>Outlook Profile Updated</w:t>
      </w:r>
    </w:p>
    <w:p w14:paraId="06200A4B" w14:textId="77777777" w:rsidR="00743063" w:rsidRDefault="00743063" w:rsidP="009F1CA4">
      <w:pPr>
        <w:pStyle w:val="ListParagraph"/>
        <w:numPr>
          <w:ilvl w:val="0"/>
          <w:numId w:val="4"/>
        </w:numPr>
      </w:pPr>
      <w:r>
        <w:lastRenderedPageBreak/>
        <w:t xml:space="preserve">Communicate the new </w:t>
      </w:r>
      <w:proofErr w:type="spellStart"/>
      <w:r>
        <w:t>UserName</w:t>
      </w:r>
      <w:proofErr w:type="spellEnd"/>
      <w:r>
        <w:t xml:space="preserve"> to the user</w:t>
      </w:r>
    </w:p>
    <w:p w14:paraId="16378FF4" w14:textId="77777777" w:rsidR="00743063" w:rsidRDefault="00743063" w:rsidP="009F1CA4">
      <w:pPr>
        <w:pStyle w:val="ListParagraph"/>
        <w:numPr>
          <w:ilvl w:val="0"/>
          <w:numId w:val="4"/>
        </w:numPr>
      </w:pPr>
      <w:r>
        <w:t>Ask the user to log on his computer</w:t>
      </w:r>
    </w:p>
    <w:p w14:paraId="6C9A39A9" w14:textId="6F9D4537" w:rsidR="00743063" w:rsidRDefault="00743063" w:rsidP="009F1CA4">
      <w:pPr>
        <w:pStyle w:val="ListParagraph"/>
        <w:numPr>
          <w:ilvl w:val="0"/>
          <w:numId w:val="4"/>
        </w:numPr>
      </w:pPr>
      <w:r>
        <w:t>Confirm Outlook is working</w:t>
      </w:r>
      <w:r w:rsidR="00217EB6">
        <w:t xml:space="preserve"> correctly</w:t>
      </w:r>
    </w:p>
    <w:p w14:paraId="4C688DB9" w14:textId="1268C54E" w:rsidR="001B7A86" w:rsidRDefault="009F1CA4" w:rsidP="001B7A86">
      <w:pPr>
        <w:pStyle w:val="ListParagraph"/>
      </w:pPr>
      <w:r>
        <w:t>--------------------------------------------------------------------------------</w:t>
      </w:r>
    </w:p>
    <w:p w14:paraId="74A84781" w14:textId="77777777" w:rsidR="001B7A86" w:rsidRDefault="001B7A86" w:rsidP="009F1CA4">
      <w:pPr>
        <w:pStyle w:val="ListParagraph"/>
        <w:numPr>
          <w:ilvl w:val="0"/>
          <w:numId w:val="4"/>
        </w:numPr>
      </w:pPr>
      <w:r>
        <w:t>Contact CNET and provide the following information:</w:t>
      </w:r>
    </w:p>
    <w:p w14:paraId="76CC1E57" w14:textId="77777777" w:rsidR="001B7A86" w:rsidRDefault="001B7A86" w:rsidP="009F1CA4">
      <w:pPr>
        <w:pStyle w:val="ListParagraph"/>
        <w:numPr>
          <w:ilvl w:val="1"/>
          <w:numId w:val="4"/>
        </w:numPr>
      </w:pPr>
      <w:r>
        <w:t>Old Email Address</w:t>
      </w:r>
    </w:p>
    <w:p w14:paraId="0FB4E0D3" w14:textId="77777777" w:rsidR="001B7A86" w:rsidRDefault="001B7A86" w:rsidP="009F1CA4">
      <w:pPr>
        <w:pStyle w:val="ListParagraph"/>
        <w:numPr>
          <w:ilvl w:val="1"/>
          <w:numId w:val="4"/>
        </w:numPr>
      </w:pPr>
      <w:r>
        <w:t>Preferred Name (If there is no preferred name, please provide first name)</w:t>
      </w:r>
    </w:p>
    <w:p w14:paraId="2921C3D0" w14:textId="77777777" w:rsidR="001B7A86" w:rsidRDefault="001B7A86" w:rsidP="009F1CA4">
      <w:pPr>
        <w:pStyle w:val="ListParagraph"/>
        <w:numPr>
          <w:ilvl w:val="1"/>
          <w:numId w:val="4"/>
        </w:numPr>
      </w:pPr>
      <w:r>
        <w:t>Last Name</w:t>
      </w:r>
    </w:p>
    <w:p w14:paraId="0F61CF24" w14:textId="77777777" w:rsidR="001B7A86" w:rsidRDefault="001B7A86" w:rsidP="009F1CA4">
      <w:pPr>
        <w:pStyle w:val="ListParagraph"/>
        <w:numPr>
          <w:ilvl w:val="1"/>
          <w:numId w:val="4"/>
        </w:numPr>
      </w:pPr>
      <w:r>
        <w:t>New Email Address</w:t>
      </w:r>
    </w:p>
    <w:p w14:paraId="365463FB" w14:textId="41D78DE0" w:rsidR="001B7A86" w:rsidRDefault="001B7A86" w:rsidP="009F1CA4">
      <w:pPr>
        <w:pStyle w:val="ListParagraph"/>
        <w:numPr>
          <w:ilvl w:val="0"/>
          <w:numId w:val="4"/>
        </w:numPr>
      </w:pPr>
      <w:r>
        <w:t>Run Gmail Forwarding Script</w:t>
      </w:r>
    </w:p>
    <w:p w14:paraId="52639032" w14:textId="3AE6C4A4" w:rsidR="005D32A1" w:rsidRPr="00411C4F" w:rsidRDefault="005D32A1" w:rsidP="005D32A1">
      <w:pPr>
        <w:rPr>
          <w:rStyle w:val="Emphasis"/>
        </w:rPr>
      </w:pPr>
      <w:r w:rsidRPr="00411C4F">
        <w:rPr>
          <w:rStyle w:val="Emphasis"/>
          <w:b/>
        </w:rPr>
        <w:t>Note</w:t>
      </w:r>
      <w:r w:rsidRPr="00411C4F">
        <w:rPr>
          <w:rStyle w:val="Emphasis"/>
        </w:rPr>
        <w:t>: The sections 7 and 8 can be integrated in the NameChangeScript.ps1 script. A service account will need to be created by CNET.</w:t>
      </w:r>
    </w:p>
    <w:p w14:paraId="4212AB28" w14:textId="604BD359" w:rsidR="00C14495" w:rsidRPr="00411C4F" w:rsidRDefault="00C14495" w:rsidP="005D32A1">
      <w:pPr>
        <w:rPr>
          <w:rStyle w:val="Emphasis"/>
        </w:rPr>
      </w:pPr>
      <w:r w:rsidRPr="00411C4F">
        <w:rPr>
          <w:rStyle w:val="Emphasis"/>
          <w:b/>
        </w:rPr>
        <w:t>Note</w:t>
      </w:r>
      <w:r w:rsidRPr="00411C4F">
        <w:rPr>
          <w:rStyle w:val="Emphasis"/>
        </w:rPr>
        <w:t xml:space="preserve">: The section </w:t>
      </w:r>
      <w:r w:rsidR="007C32C9" w:rsidRPr="00411C4F">
        <w:rPr>
          <w:rStyle w:val="Emphasis"/>
        </w:rPr>
        <w:t>3</w:t>
      </w:r>
      <w:r w:rsidR="000C6F72" w:rsidRPr="00411C4F">
        <w:rPr>
          <w:rStyle w:val="Emphasis"/>
        </w:rPr>
        <w:t xml:space="preserve"> can be removed from this process by modifying the </w:t>
      </w:r>
      <w:proofErr w:type="spellStart"/>
      <w:r w:rsidR="00221499" w:rsidRPr="00411C4F">
        <w:rPr>
          <w:rStyle w:val="Emphasis"/>
        </w:rPr>
        <w:t>SamAccountName</w:t>
      </w:r>
      <w:proofErr w:type="spellEnd"/>
      <w:r w:rsidR="00221499" w:rsidRPr="00411C4F">
        <w:rPr>
          <w:rStyle w:val="Emphasis"/>
        </w:rPr>
        <w:t xml:space="preserve"> attribute flow in MIM </w:t>
      </w:r>
    </w:p>
    <w:p w14:paraId="38DD32DF" w14:textId="36766EEC" w:rsidR="00EC774F" w:rsidRDefault="00EC774F">
      <w:r>
        <w:br w:type="page"/>
      </w:r>
    </w:p>
    <w:p w14:paraId="713FBB95" w14:textId="77777777" w:rsidR="00EC774F" w:rsidRDefault="00EC774F" w:rsidP="00EC774F">
      <w:pPr>
        <w:pStyle w:val="UNIFY-Heading0"/>
      </w:pPr>
      <w:bookmarkStart w:id="16" w:name="_Toc16501272"/>
      <w:r>
        <w:lastRenderedPageBreak/>
        <w:t>Endorsement and Approval</w:t>
      </w:r>
      <w:bookmarkEnd w:id="16"/>
    </w:p>
    <w:p w14:paraId="350C3519" w14:textId="77777777" w:rsidR="00EC774F" w:rsidRDefault="00EC774F" w:rsidP="00EC774F">
      <w:pPr>
        <w:pStyle w:val="UNIFY-Heading2"/>
        <w:numPr>
          <w:ilvl w:val="0"/>
          <w:numId w:val="0"/>
        </w:numPr>
        <w:ind w:left="709" w:hanging="709"/>
      </w:pPr>
      <w:bookmarkStart w:id="17" w:name="_Toc16501273"/>
      <w:r>
        <w:t>Review and Sign-off</w:t>
      </w:r>
      <w:bookmarkEnd w:id="17"/>
    </w:p>
    <w:p w14:paraId="305DBE33" w14:textId="15B8C428" w:rsidR="00EC774F" w:rsidRPr="00360ED2" w:rsidRDefault="00EC774F" w:rsidP="00EC774F">
      <w:pPr>
        <w:pStyle w:val="UNIFY-Bodytext-Indented"/>
      </w:pPr>
      <w:r>
        <w:t>It is a requirement that the below approvers review and accept this document prior to the commencement of further project activities.</w:t>
      </w:r>
    </w:p>
    <w:p w14:paraId="037AF231" w14:textId="77777777" w:rsidR="00EC774F" w:rsidRDefault="00EC774F" w:rsidP="00EC774F">
      <w:pPr>
        <w:pStyle w:val="UNIFY-UnnumberedSubHeading"/>
      </w:pPr>
      <w:bookmarkStart w:id="18" w:name="_Toc16501274"/>
      <w:r>
        <w:t>Project Customer</w:t>
      </w:r>
      <w:bookmarkEnd w:id="18"/>
    </w:p>
    <w:p w14:paraId="1EA9E5D8" w14:textId="24D18A71" w:rsidR="00EC774F" w:rsidRPr="003A68FB" w:rsidRDefault="00EC774F" w:rsidP="00EC774F">
      <w:pPr>
        <w:pStyle w:val="UNIFY-Bodytext-Table"/>
      </w:pPr>
      <w:r>
        <w:t>I approve the process outlined in this document.</w:t>
      </w:r>
    </w:p>
    <w:tbl>
      <w:tblPr>
        <w:tblStyle w:val="GridTable5Dark-Accent1"/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2122"/>
        <w:gridCol w:w="3827"/>
        <w:gridCol w:w="992"/>
        <w:gridCol w:w="2410"/>
      </w:tblGrid>
      <w:tr w:rsidR="00EC774F" w14:paraId="0D3AF44C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one" w:sz="0" w:space="0" w:color="auto"/>
              <w:left w:val="none" w:sz="0" w:space="0" w:color="auto"/>
            </w:tcBorders>
          </w:tcPr>
          <w:p w14:paraId="76E3511A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  <w:gridSpan w:val="3"/>
            <w:shd w:val="clear" w:color="auto" w:fill="FFFFFF" w:themeFill="background1"/>
            <w:vAlign w:val="center"/>
          </w:tcPr>
          <w:p w14:paraId="09AB5726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EC774F" w14:paraId="3C325C90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29BAB086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7229" w:type="dxa"/>
            <w:gridSpan w:val="3"/>
            <w:shd w:val="clear" w:color="auto" w:fill="FFFFFF" w:themeFill="background1"/>
            <w:vAlign w:val="center"/>
          </w:tcPr>
          <w:p w14:paraId="7A12BEE5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EC774F" w14:paraId="7BE7E5FB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  <w:bottom w:val="none" w:sz="0" w:space="0" w:color="auto"/>
            </w:tcBorders>
          </w:tcPr>
          <w:p w14:paraId="7315E670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2A3646A2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4F81BD"/>
            <w:vAlign w:val="center"/>
          </w:tcPr>
          <w:p w14:paraId="7F4076B6" w14:textId="77777777" w:rsidR="00EC774F" w:rsidRDefault="00EC774F" w:rsidP="005A42DE">
            <w:pPr>
              <w:pStyle w:val="UNIFY-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18"/>
              </w:rPr>
            </w:pPr>
            <w:r w:rsidRPr="003A68FB">
              <w:rPr>
                <w:b w:val="0"/>
              </w:rPr>
              <w:t>Date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6717175B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0A6ECBEB" w14:textId="77777777" w:rsidR="00EC774F" w:rsidRDefault="00EC774F" w:rsidP="00EC774F"/>
    <w:p w14:paraId="5791A20E" w14:textId="77777777" w:rsidR="00EC774F" w:rsidRDefault="00EC774F" w:rsidP="00EC774F">
      <w:pPr>
        <w:pStyle w:val="UNIFY-UnnumberedSubHeading"/>
      </w:pPr>
      <w:bookmarkStart w:id="19" w:name="_Toc16501275"/>
      <w:r>
        <w:t>Project Sponsor</w:t>
      </w:r>
      <w:bookmarkEnd w:id="19"/>
    </w:p>
    <w:tbl>
      <w:tblPr>
        <w:tblStyle w:val="GridTable5Dark-Accent1"/>
        <w:tblW w:w="935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57" w:type="dxa"/>
          <w:bottom w:w="57" w:type="dxa"/>
        </w:tblCellMar>
        <w:tblLook w:val="0680" w:firstRow="0" w:lastRow="0" w:firstColumn="1" w:lastColumn="0" w:noHBand="1" w:noVBand="1"/>
      </w:tblPr>
      <w:tblGrid>
        <w:gridCol w:w="2122"/>
        <w:gridCol w:w="3827"/>
        <w:gridCol w:w="992"/>
        <w:gridCol w:w="2410"/>
      </w:tblGrid>
      <w:tr w:rsidR="00EC774F" w14:paraId="2B917FC1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top w:val="none" w:sz="0" w:space="0" w:color="auto"/>
              <w:left w:val="none" w:sz="0" w:space="0" w:color="auto"/>
            </w:tcBorders>
          </w:tcPr>
          <w:p w14:paraId="0902C8F5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  <w:gridSpan w:val="3"/>
            <w:shd w:val="clear" w:color="auto" w:fill="FFFFFF" w:themeFill="background1"/>
            <w:vAlign w:val="center"/>
          </w:tcPr>
          <w:p w14:paraId="4AE418A0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EC774F" w14:paraId="3C5BDE60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</w:tcBorders>
          </w:tcPr>
          <w:p w14:paraId="07DEC97C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Position</w:t>
            </w:r>
          </w:p>
        </w:tc>
        <w:tc>
          <w:tcPr>
            <w:tcW w:w="7229" w:type="dxa"/>
            <w:gridSpan w:val="3"/>
            <w:shd w:val="clear" w:color="auto" w:fill="FFFFFF" w:themeFill="background1"/>
            <w:vAlign w:val="center"/>
          </w:tcPr>
          <w:p w14:paraId="08E460A2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</w:tr>
      <w:tr w:rsidR="00EC774F" w14:paraId="3164E1B8" w14:textId="77777777" w:rsidTr="005A42D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  <w:tcBorders>
              <w:left w:val="none" w:sz="0" w:space="0" w:color="auto"/>
              <w:bottom w:val="none" w:sz="0" w:space="0" w:color="auto"/>
            </w:tcBorders>
          </w:tcPr>
          <w:p w14:paraId="2B6ED335" w14:textId="77777777" w:rsidR="00EC774F" w:rsidRPr="00C45B8A" w:rsidRDefault="00EC774F" w:rsidP="005A42DE">
            <w:pPr>
              <w:pStyle w:val="UNIFY-TableHeading"/>
              <w:rPr>
                <w:b/>
              </w:rPr>
            </w:pPr>
            <w:r>
              <w:rPr>
                <w:b/>
              </w:rPr>
              <w:t>Signature</w:t>
            </w:r>
          </w:p>
        </w:tc>
        <w:tc>
          <w:tcPr>
            <w:tcW w:w="3827" w:type="dxa"/>
            <w:shd w:val="clear" w:color="auto" w:fill="FFFFFF" w:themeFill="background1"/>
            <w:vAlign w:val="center"/>
          </w:tcPr>
          <w:p w14:paraId="55A952EC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4F81BD"/>
            <w:vAlign w:val="center"/>
          </w:tcPr>
          <w:p w14:paraId="5BDF0A30" w14:textId="77777777" w:rsidR="00EC774F" w:rsidRDefault="00EC774F" w:rsidP="005A42DE">
            <w:pPr>
              <w:pStyle w:val="UNIFY-TableHead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Cs w:val="18"/>
              </w:rPr>
            </w:pPr>
            <w:r w:rsidRPr="003A68FB">
              <w:rPr>
                <w:b w:val="0"/>
              </w:rPr>
              <w:t>Date</w:t>
            </w:r>
          </w:p>
        </w:tc>
        <w:tc>
          <w:tcPr>
            <w:tcW w:w="2410" w:type="dxa"/>
            <w:shd w:val="clear" w:color="auto" w:fill="FFFFFF" w:themeFill="background1"/>
            <w:vAlign w:val="center"/>
          </w:tcPr>
          <w:p w14:paraId="1696C734" w14:textId="77777777" w:rsidR="00EC774F" w:rsidRDefault="00EC774F" w:rsidP="005A42DE">
            <w:pPr>
              <w:pStyle w:val="UNIFY-Table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sz w:val="18"/>
                <w:szCs w:val="18"/>
              </w:rPr>
            </w:pPr>
          </w:p>
        </w:tc>
      </w:tr>
    </w:tbl>
    <w:p w14:paraId="063422CB" w14:textId="77777777" w:rsidR="00EC774F" w:rsidRDefault="00EC774F" w:rsidP="00EC774F">
      <w:pPr>
        <w:spacing w:after="0"/>
        <w:rPr>
          <w:rFonts w:ascii="Times" w:hAnsi="Times"/>
          <w:sz w:val="20"/>
        </w:rPr>
      </w:pPr>
    </w:p>
    <w:p w14:paraId="74B638B6" w14:textId="77777777" w:rsidR="00743063" w:rsidRPr="00743063" w:rsidRDefault="00743063" w:rsidP="00743063"/>
    <w:sectPr w:rsidR="00743063" w:rsidRPr="007430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BE9A0" w14:textId="77777777" w:rsidR="00FB2EE8" w:rsidRDefault="00FB2EE8">
      <w:pPr>
        <w:spacing w:after="0" w:line="240" w:lineRule="auto"/>
      </w:pPr>
      <w:r>
        <w:separator/>
      </w:r>
    </w:p>
  </w:endnote>
  <w:endnote w:type="continuationSeparator" w:id="0">
    <w:p w14:paraId="0EC73BA2" w14:textId="77777777" w:rsidR="00FB2EE8" w:rsidRDefault="00FB2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145EA8" w14:textId="77777777" w:rsidR="00502D64" w:rsidRPr="00AD5383" w:rsidRDefault="00334984" w:rsidP="00AD5383">
    <w:pPr>
      <w:pStyle w:val="Footer"/>
      <w:pBdr>
        <w:top w:val="single" w:sz="4" w:space="6" w:color="auto"/>
      </w:pBdr>
      <w:tabs>
        <w:tab w:val="clear" w:pos="8640"/>
        <w:tab w:val="right" w:pos="9072"/>
      </w:tabs>
    </w:pPr>
    <w:r>
      <w:rPr>
        <w:b w:val="0"/>
      </w:rPr>
      <w:tab/>
    </w:r>
    <w:r>
      <w:rPr>
        <w:b w:val="0"/>
      </w:rPr>
      <w:tab/>
    </w:r>
    <w:r w:rsidRPr="00AD5383">
      <w:t xml:space="preserve">Page </w:t>
    </w:r>
    <w:r w:rsidRPr="2A7A8384">
      <w:rPr>
        <w:noProof/>
      </w:rPr>
      <w:fldChar w:fldCharType="begin"/>
    </w:r>
    <w:r w:rsidRPr="00AD5383">
      <w:instrText xml:space="preserve"> PAGE </w:instrText>
    </w:r>
    <w:r w:rsidRPr="2A7A8384">
      <w:fldChar w:fldCharType="separate"/>
    </w:r>
    <w:r>
      <w:rPr>
        <w:noProof/>
      </w:rPr>
      <w:t>i</w:t>
    </w:r>
    <w:r w:rsidRPr="2A7A8384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F3134B" w14:textId="77777777" w:rsidR="00FB2EE8" w:rsidRDefault="00FB2EE8">
      <w:pPr>
        <w:spacing w:after="0" w:line="240" w:lineRule="auto"/>
      </w:pPr>
      <w:r>
        <w:separator/>
      </w:r>
    </w:p>
  </w:footnote>
  <w:footnote w:type="continuationSeparator" w:id="0">
    <w:p w14:paraId="3C6BB489" w14:textId="77777777" w:rsidR="00FB2EE8" w:rsidRDefault="00FB2E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8" w:space="0" w:color="1F3864" w:themeColor="accent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96"/>
      <w:gridCol w:w="1701"/>
      <w:gridCol w:w="5669"/>
    </w:tblGrid>
    <w:tr w:rsidR="00502D64" w14:paraId="76CFD360" w14:textId="77777777" w:rsidTr="00A46311">
      <w:tc>
        <w:tcPr>
          <w:tcW w:w="1696" w:type="dxa"/>
          <w:vAlign w:val="center"/>
        </w:tcPr>
        <w:p w14:paraId="4E229BD0" w14:textId="77777777" w:rsidR="00502D64" w:rsidRDefault="00334984" w:rsidP="00A46311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C779904" wp14:editId="3336024D">
                <wp:extent cx="900000" cy="428400"/>
                <wp:effectExtent l="0" t="0" r="0" b="0"/>
                <wp:docPr id="1" name="Picture 1" descr="unify_logo cmyk colour cropped 16 colou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fy_logo cmyk colour cropped 16 colou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0000" cy="428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01" w:type="dxa"/>
          <w:vAlign w:val="center"/>
        </w:tcPr>
        <w:p w14:paraId="20C065CA" w14:textId="77777777" w:rsidR="00502D64" w:rsidRDefault="00FB2EE8" w:rsidP="00A46311">
          <w:pPr>
            <w:pStyle w:val="Header"/>
            <w:jc w:val="center"/>
          </w:pPr>
        </w:p>
      </w:tc>
      <w:tc>
        <w:tcPr>
          <w:tcW w:w="5669" w:type="dxa"/>
          <w:vAlign w:val="center"/>
        </w:tcPr>
        <w:p w14:paraId="100DA717" w14:textId="77777777" w:rsidR="00502D64" w:rsidRDefault="00334984" w:rsidP="00A46311">
          <w:pPr>
            <w:pStyle w:val="UNIFY-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3A030144" wp14:editId="20545782">
                <wp:simplePos x="0" y="0"/>
                <wp:positionH relativeFrom="column">
                  <wp:posOffset>-844550</wp:posOffset>
                </wp:positionH>
                <wp:positionV relativeFrom="paragraph">
                  <wp:posOffset>-133350</wp:posOffset>
                </wp:positionV>
                <wp:extent cx="1844040" cy="349885"/>
                <wp:effectExtent l="0" t="0" r="3810" b="0"/>
                <wp:wrapNone/>
                <wp:docPr id="4" name="Picture 4" descr="Department of the Environment and Energ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epartment of the Environment and Energy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44040" cy="349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t>MIM Simplification for SAP</w:t>
          </w:r>
        </w:p>
      </w:tc>
    </w:tr>
  </w:tbl>
  <w:p w14:paraId="1DED08A8" w14:textId="77777777" w:rsidR="00502D64" w:rsidRPr="00D600A7" w:rsidRDefault="00FB2EE8" w:rsidP="00D600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90BBA"/>
    <w:multiLevelType w:val="hybridMultilevel"/>
    <w:tmpl w:val="3328E7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5B4575"/>
    <w:multiLevelType w:val="hybridMultilevel"/>
    <w:tmpl w:val="A2D441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984103"/>
    <w:multiLevelType w:val="hybridMultilevel"/>
    <w:tmpl w:val="B3763B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EF1E8A"/>
    <w:multiLevelType w:val="hybridMultilevel"/>
    <w:tmpl w:val="A2D441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4240B"/>
    <w:multiLevelType w:val="multilevel"/>
    <w:tmpl w:val="03B45A76"/>
    <w:lvl w:ilvl="0">
      <w:start w:val="1"/>
      <w:numFmt w:val="decimal"/>
      <w:pStyle w:val="UNIFY-Heading1"/>
      <w:lvlText w:val="%1"/>
      <w:lvlJc w:val="left"/>
      <w:pPr>
        <w:tabs>
          <w:tab w:val="num" w:pos="709"/>
        </w:tabs>
        <w:ind w:left="709" w:hanging="709"/>
      </w:pPr>
      <w:rPr>
        <w:rFonts w:hint="default"/>
        <w:b/>
        <w:i w:val="0"/>
        <w:color w:val="04325E"/>
        <w:sz w:val="32"/>
      </w:rPr>
    </w:lvl>
    <w:lvl w:ilvl="1">
      <w:start w:val="1"/>
      <w:numFmt w:val="decimal"/>
      <w:pStyle w:val="UNIFY-Heading2"/>
      <w:lvlText w:val="%1.%2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2">
      <w:start w:val="1"/>
      <w:numFmt w:val="decimal"/>
      <w:pStyle w:val="UNIFY-Heading3"/>
      <w:lvlText w:val="%1.%2.%3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3">
      <w:start w:val="1"/>
      <w:numFmt w:val="decimal"/>
      <w:pStyle w:val="UNIFY-Heading4"/>
      <w:lvlText w:val="%1.%2.%3.%4"/>
      <w:lvlJc w:val="left"/>
      <w:pPr>
        <w:tabs>
          <w:tab w:val="num" w:pos="709"/>
        </w:tabs>
        <w:ind w:left="709" w:hanging="709"/>
      </w:pPr>
      <w:rPr>
        <w:rFonts w:ascii="Calibri" w:hAnsi="Calibri" w:hint="default"/>
        <w:b/>
        <w:i/>
        <w:color w:val="04325E"/>
        <w:sz w:val="22"/>
      </w:rPr>
    </w:lvl>
    <w:lvl w:ilvl="4">
      <w:start w:val="1"/>
      <w:numFmt w:val="decimal"/>
      <w:lvlText w:val="%1.%2.%3.%4.%5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709"/>
        </w:tabs>
        <w:ind w:left="709" w:hanging="709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09"/>
        </w:tabs>
        <w:ind w:left="709" w:hanging="709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NLUwMDUwtjAwMTBX0lEKTi0uzszPAykwrgUAiDI9lywAAAA="/>
  </w:docVars>
  <w:rsids>
    <w:rsidRoot w:val="000049D9"/>
    <w:rsid w:val="0000314E"/>
    <w:rsid w:val="000049D9"/>
    <w:rsid w:val="00072323"/>
    <w:rsid w:val="00080955"/>
    <w:rsid w:val="000C6F72"/>
    <w:rsid w:val="001678C3"/>
    <w:rsid w:val="001B47D4"/>
    <w:rsid w:val="001B7A86"/>
    <w:rsid w:val="001F469A"/>
    <w:rsid w:val="00217EB6"/>
    <w:rsid w:val="00221499"/>
    <w:rsid w:val="00266DB8"/>
    <w:rsid w:val="002C2272"/>
    <w:rsid w:val="00334984"/>
    <w:rsid w:val="003B19D8"/>
    <w:rsid w:val="00411C4F"/>
    <w:rsid w:val="00421BCB"/>
    <w:rsid w:val="00447F0E"/>
    <w:rsid w:val="005011AD"/>
    <w:rsid w:val="00520B70"/>
    <w:rsid w:val="005C2FBB"/>
    <w:rsid w:val="005D32A1"/>
    <w:rsid w:val="00706056"/>
    <w:rsid w:val="007304FD"/>
    <w:rsid w:val="00743063"/>
    <w:rsid w:val="007C3191"/>
    <w:rsid w:val="007C32C9"/>
    <w:rsid w:val="007E1E65"/>
    <w:rsid w:val="007F6B44"/>
    <w:rsid w:val="00845A8E"/>
    <w:rsid w:val="00870455"/>
    <w:rsid w:val="008928B4"/>
    <w:rsid w:val="008A545B"/>
    <w:rsid w:val="008D4BF4"/>
    <w:rsid w:val="00901B51"/>
    <w:rsid w:val="00906D46"/>
    <w:rsid w:val="00922DD2"/>
    <w:rsid w:val="00944161"/>
    <w:rsid w:val="009C6E09"/>
    <w:rsid w:val="009F1CA4"/>
    <w:rsid w:val="00A14834"/>
    <w:rsid w:val="00AA4754"/>
    <w:rsid w:val="00AB6F4B"/>
    <w:rsid w:val="00AF0811"/>
    <w:rsid w:val="00B058AF"/>
    <w:rsid w:val="00B708E6"/>
    <w:rsid w:val="00BF0F9E"/>
    <w:rsid w:val="00C04221"/>
    <w:rsid w:val="00C14495"/>
    <w:rsid w:val="00DC0343"/>
    <w:rsid w:val="00DE0644"/>
    <w:rsid w:val="00E06B88"/>
    <w:rsid w:val="00E426F4"/>
    <w:rsid w:val="00EC4F70"/>
    <w:rsid w:val="00EC774F"/>
    <w:rsid w:val="00EF4E4F"/>
    <w:rsid w:val="00F24F44"/>
    <w:rsid w:val="00F352DE"/>
    <w:rsid w:val="00FA5F05"/>
    <w:rsid w:val="00FB2E8E"/>
    <w:rsid w:val="00FB2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BC423"/>
  <w15:chartTrackingRefBased/>
  <w15:docId w15:val="{0498075F-3677-4BFF-A80A-0DE36701F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3" w:unhideWhenUsed="1"/>
    <w:lsdException w:name="footer" w:semiHidden="1" w:uiPriority="3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77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77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049D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49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B2E8E"/>
    <w:pPr>
      <w:ind w:left="720"/>
      <w:contextualSpacing/>
    </w:pPr>
  </w:style>
  <w:style w:type="paragraph" w:styleId="Header">
    <w:name w:val="header"/>
    <w:basedOn w:val="Normal"/>
    <w:link w:val="HeaderChar"/>
    <w:uiPriority w:val="3"/>
    <w:rsid w:val="00EC774F"/>
    <w:pPr>
      <w:tabs>
        <w:tab w:val="center" w:pos="4320"/>
        <w:tab w:val="right" w:pos="8640"/>
      </w:tabs>
      <w:spacing w:after="120" w:line="240" w:lineRule="auto"/>
      <w:jc w:val="right"/>
    </w:pPr>
    <w:rPr>
      <w:rFonts w:ascii="Calibri" w:eastAsia="Times New Roman" w:hAnsi="Calibri" w:cs="Times New Roman"/>
      <w:b/>
      <w:i/>
      <w:color w:val="04325F"/>
      <w:sz w:val="24"/>
      <w:szCs w:val="20"/>
      <w:lang w:eastAsia="en-AU"/>
    </w:rPr>
  </w:style>
  <w:style w:type="character" w:customStyle="1" w:styleId="HeaderChar">
    <w:name w:val="Header Char"/>
    <w:basedOn w:val="DefaultParagraphFont"/>
    <w:link w:val="Header"/>
    <w:uiPriority w:val="3"/>
    <w:rsid w:val="00EC774F"/>
    <w:rPr>
      <w:rFonts w:ascii="Calibri" w:eastAsia="Times New Roman" w:hAnsi="Calibri" w:cs="Times New Roman"/>
      <w:b/>
      <w:i/>
      <w:color w:val="04325F"/>
      <w:sz w:val="24"/>
      <w:szCs w:val="20"/>
      <w:lang w:eastAsia="en-AU"/>
    </w:rPr>
  </w:style>
  <w:style w:type="paragraph" w:styleId="TOC1">
    <w:name w:val="toc 1"/>
    <w:basedOn w:val="Normal"/>
    <w:next w:val="Normal"/>
    <w:autoRedefine/>
    <w:uiPriority w:val="39"/>
    <w:qFormat/>
    <w:rsid w:val="00EC774F"/>
    <w:pPr>
      <w:tabs>
        <w:tab w:val="left" w:pos="567"/>
        <w:tab w:val="right" w:leader="dot" w:pos="9072"/>
      </w:tabs>
      <w:spacing w:before="60" w:after="0" w:line="240" w:lineRule="auto"/>
    </w:pPr>
    <w:rPr>
      <w:rFonts w:ascii="Calibri" w:eastAsia="Times New Roman" w:hAnsi="Calibri" w:cs="Times New Roman"/>
      <w:b/>
      <w:smallCaps/>
      <w:sz w:val="24"/>
      <w:szCs w:val="20"/>
      <w:lang w:eastAsia="en-AU"/>
    </w:rPr>
  </w:style>
  <w:style w:type="paragraph" w:styleId="TOC2">
    <w:name w:val="toc 2"/>
    <w:basedOn w:val="Normal"/>
    <w:next w:val="Normal"/>
    <w:uiPriority w:val="39"/>
    <w:qFormat/>
    <w:rsid w:val="00EC774F"/>
    <w:pPr>
      <w:tabs>
        <w:tab w:val="left" w:pos="567"/>
        <w:tab w:val="right" w:leader="dot" w:pos="9072"/>
      </w:tabs>
      <w:spacing w:after="0" w:line="240" w:lineRule="auto"/>
    </w:pPr>
    <w:rPr>
      <w:rFonts w:ascii="Calibri" w:eastAsia="Times New Roman" w:hAnsi="Calibri" w:cs="Times New Roman"/>
      <w:noProof/>
      <w:lang w:eastAsia="en-AU"/>
    </w:rPr>
  </w:style>
  <w:style w:type="paragraph" w:styleId="TOC3">
    <w:name w:val="toc 3"/>
    <w:basedOn w:val="Normal"/>
    <w:next w:val="Normal"/>
    <w:uiPriority w:val="39"/>
    <w:qFormat/>
    <w:rsid w:val="00EC774F"/>
    <w:pPr>
      <w:tabs>
        <w:tab w:val="left" w:pos="1418"/>
        <w:tab w:val="right" w:leader="dot" w:pos="9072"/>
      </w:tabs>
      <w:spacing w:after="0" w:line="240" w:lineRule="auto"/>
      <w:ind w:left="567"/>
    </w:pPr>
    <w:rPr>
      <w:rFonts w:ascii="Calibri" w:eastAsia="Times New Roman" w:hAnsi="Calibri" w:cs="Times New Roman"/>
      <w:noProof/>
      <w:szCs w:val="20"/>
      <w:lang w:eastAsia="en-AU"/>
    </w:rPr>
  </w:style>
  <w:style w:type="paragraph" w:styleId="Footer">
    <w:name w:val="footer"/>
    <w:basedOn w:val="Normal"/>
    <w:link w:val="FooterChar"/>
    <w:uiPriority w:val="3"/>
    <w:rsid w:val="00EC774F"/>
    <w:pPr>
      <w:tabs>
        <w:tab w:val="center" w:pos="4320"/>
        <w:tab w:val="right" w:pos="8640"/>
      </w:tabs>
      <w:spacing w:after="120" w:line="240" w:lineRule="auto"/>
    </w:pPr>
    <w:rPr>
      <w:rFonts w:ascii="Calibri" w:eastAsia="Times New Roman" w:hAnsi="Calibri" w:cs="Times New Roman"/>
      <w:b/>
      <w:sz w:val="20"/>
      <w:szCs w:val="20"/>
      <w:lang w:eastAsia="en-AU"/>
    </w:rPr>
  </w:style>
  <w:style w:type="character" w:customStyle="1" w:styleId="FooterChar">
    <w:name w:val="Footer Char"/>
    <w:basedOn w:val="DefaultParagraphFont"/>
    <w:link w:val="Footer"/>
    <w:uiPriority w:val="3"/>
    <w:rsid w:val="00EC774F"/>
    <w:rPr>
      <w:rFonts w:ascii="Calibri" w:eastAsia="Times New Roman" w:hAnsi="Calibri" w:cs="Times New Roman"/>
      <w:b/>
      <w:sz w:val="20"/>
      <w:szCs w:val="20"/>
      <w:lang w:eastAsia="en-AU"/>
    </w:rPr>
  </w:style>
  <w:style w:type="character" w:styleId="Hyperlink">
    <w:name w:val="Hyperlink"/>
    <w:uiPriority w:val="99"/>
    <w:rsid w:val="00EC774F"/>
    <w:rPr>
      <w:color w:val="0000FF"/>
      <w:u w:val="single"/>
    </w:rPr>
  </w:style>
  <w:style w:type="paragraph" w:customStyle="1" w:styleId="DocumentControl2">
    <w:name w:val="Document Control 2"/>
    <w:basedOn w:val="Normal"/>
    <w:next w:val="Normal"/>
    <w:semiHidden/>
    <w:rsid w:val="00EC774F"/>
    <w:pPr>
      <w:keepNext/>
      <w:spacing w:before="120" w:after="120" w:line="240" w:lineRule="atLeast"/>
      <w:ind w:left="709"/>
    </w:pPr>
    <w:rPr>
      <w:rFonts w:ascii="Calibri" w:eastAsia="Times New Roman" w:hAnsi="Calibri" w:cs="Arial"/>
      <w:b/>
      <w:color w:val="000080"/>
      <w:sz w:val="28"/>
      <w:szCs w:val="20"/>
      <w:lang w:eastAsia="en-AU"/>
    </w:rPr>
  </w:style>
  <w:style w:type="table" w:styleId="TableGrid">
    <w:name w:val="Table Grid"/>
    <w:basedOn w:val="TableNormal"/>
    <w:uiPriority w:val="59"/>
    <w:rsid w:val="00EC774F"/>
    <w:pPr>
      <w:spacing w:after="120" w:line="240" w:lineRule="auto"/>
    </w:pPr>
    <w:rPr>
      <w:rFonts w:ascii="Times" w:eastAsia="Times New Roman" w:hAnsi="Times" w:cs="Times New Roman"/>
      <w:sz w:val="20"/>
      <w:szCs w:val="20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UNIFY-Bodytext-Indented">
    <w:name w:val="UNIFY - Body text - Indented"/>
    <w:basedOn w:val="BodyText"/>
    <w:link w:val="UNIFY-Bodytext-IndentedChar"/>
    <w:uiPriority w:val="1"/>
    <w:qFormat/>
    <w:rsid w:val="00EC774F"/>
    <w:pPr>
      <w:spacing w:after="240" w:line="240" w:lineRule="auto"/>
      <w:ind w:left="709"/>
    </w:pPr>
    <w:rPr>
      <w:rFonts w:ascii="Calibri" w:eastAsia="Times New Roman" w:hAnsi="Calibri" w:cs="Times New Roman"/>
      <w:szCs w:val="20"/>
      <w:lang w:eastAsia="en-AU"/>
    </w:rPr>
  </w:style>
  <w:style w:type="paragraph" w:customStyle="1" w:styleId="UNIFY-Bodytext-LeftMargin">
    <w:name w:val="UNIFY - Body text - Left Margin"/>
    <w:basedOn w:val="Normal"/>
    <w:uiPriority w:val="1"/>
    <w:qFormat/>
    <w:rsid w:val="00EC774F"/>
    <w:pPr>
      <w:spacing w:after="120" w:line="240" w:lineRule="auto"/>
    </w:pPr>
    <w:rPr>
      <w:rFonts w:ascii="Calibri" w:eastAsia="Times New Roman" w:hAnsi="Calibri" w:cs="Times New Roman"/>
      <w:szCs w:val="20"/>
      <w:lang w:eastAsia="en-AU"/>
    </w:rPr>
  </w:style>
  <w:style w:type="paragraph" w:customStyle="1" w:styleId="UNIFY-Bodytext-Table">
    <w:name w:val="UNIFY - Body text - Table"/>
    <w:basedOn w:val="Normal"/>
    <w:qFormat/>
    <w:rsid w:val="00EC774F"/>
    <w:pPr>
      <w:keepLines/>
      <w:spacing w:before="60" w:after="60" w:line="240" w:lineRule="auto"/>
    </w:pPr>
    <w:rPr>
      <w:rFonts w:ascii="Calibri" w:eastAsia="Times New Roman" w:hAnsi="Calibri" w:cs="Times New Roman"/>
      <w:sz w:val="20"/>
      <w:szCs w:val="20"/>
      <w:lang w:eastAsia="en-AU"/>
    </w:rPr>
  </w:style>
  <w:style w:type="paragraph" w:customStyle="1" w:styleId="UNIFY-TableHeading">
    <w:name w:val="UNIFY - Table Heading"/>
    <w:basedOn w:val="Normal"/>
    <w:qFormat/>
    <w:rsid w:val="00EC774F"/>
    <w:pPr>
      <w:spacing w:before="60" w:after="60" w:line="240" w:lineRule="auto"/>
    </w:pPr>
    <w:rPr>
      <w:rFonts w:ascii="Calibri" w:eastAsia="Times New Roman" w:hAnsi="Calibri" w:cs="Times New Roman"/>
      <w:b/>
      <w:caps/>
      <w:color w:val="FFFFFF" w:themeColor="background1"/>
      <w:sz w:val="18"/>
      <w:szCs w:val="20"/>
      <w:lang w:eastAsia="en-AU"/>
    </w:rPr>
  </w:style>
  <w:style w:type="paragraph" w:customStyle="1" w:styleId="UNIFY-Header">
    <w:name w:val="UNIFY - Header"/>
    <w:basedOn w:val="Header"/>
    <w:uiPriority w:val="1"/>
    <w:qFormat/>
    <w:rsid w:val="00EC774F"/>
  </w:style>
  <w:style w:type="paragraph" w:customStyle="1" w:styleId="UNIFY-Heading1">
    <w:name w:val="UNIFY - Heading 1"/>
    <w:basedOn w:val="Normal"/>
    <w:next w:val="UNIFY-Bodytext-Indented"/>
    <w:qFormat/>
    <w:rsid w:val="00EC774F"/>
    <w:pPr>
      <w:keepNext/>
      <w:numPr>
        <w:numId w:val="5"/>
      </w:numPr>
      <w:pBdr>
        <w:bottom w:val="single" w:sz="8" w:space="6" w:color="1F3864" w:themeColor="accent1" w:themeShade="80"/>
      </w:pBdr>
      <w:spacing w:before="480" w:after="240" w:line="240" w:lineRule="auto"/>
      <w:outlineLvl w:val="0"/>
    </w:pPr>
    <w:rPr>
      <w:rFonts w:ascii="Calibri" w:eastAsia="Times New Roman" w:hAnsi="Calibri" w:cs="Arial"/>
      <w:b/>
      <w:bCs/>
      <w:caps/>
      <w:color w:val="1F3864" w:themeColor="accent1" w:themeShade="80"/>
      <w:kern w:val="32"/>
      <w:sz w:val="32"/>
      <w:szCs w:val="32"/>
      <w:lang w:eastAsia="en-AU"/>
    </w:rPr>
  </w:style>
  <w:style w:type="paragraph" w:customStyle="1" w:styleId="UNIFY-Heading2">
    <w:name w:val="UNIFY - Heading 2"/>
    <w:basedOn w:val="Heading2"/>
    <w:next w:val="UNIFY-Bodytext-Indented"/>
    <w:link w:val="UNIFY-Heading2Char"/>
    <w:qFormat/>
    <w:rsid w:val="00EC774F"/>
    <w:pPr>
      <w:keepLines w:val="0"/>
      <w:numPr>
        <w:ilvl w:val="1"/>
        <w:numId w:val="5"/>
      </w:numPr>
      <w:tabs>
        <w:tab w:val="clear" w:pos="709"/>
        <w:tab w:val="num" w:pos="360"/>
      </w:tabs>
      <w:spacing w:before="240" w:after="120" w:line="240" w:lineRule="auto"/>
      <w:ind w:left="0" w:firstLine="0"/>
    </w:pPr>
    <w:rPr>
      <w:rFonts w:ascii="Calibri" w:eastAsia="Times New Roman" w:hAnsi="Calibri" w:cs="Arial"/>
      <w:b/>
      <w:iCs/>
      <w:smallCaps/>
      <w:color w:val="1F3864" w:themeColor="accent1" w:themeShade="80"/>
      <w:kern w:val="32"/>
      <w:sz w:val="28"/>
      <w:szCs w:val="28"/>
      <w:lang w:eastAsia="en-AU"/>
    </w:rPr>
  </w:style>
  <w:style w:type="paragraph" w:customStyle="1" w:styleId="UNIFY-Heading3">
    <w:name w:val="UNIFY - Heading 3"/>
    <w:basedOn w:val="Heading3"/>
    <w:next w:val="UNIFY-Bodytext-Indented"/>
    <w:qFormat/>
    <w:rsid w:val="00EC774F"/>
    <w:pPr>
      <w:keepLines w:val="0"/>
      <w:numPr>
        <w:ilvl w:val="2"/>
        <w:numId w:val="5"/>
      </w:numPr>
      <w:tabs>
        <w:tab w:val="clear" w:pos="709"/>
        <w:tab w:val="num" w:pos="360"/>
      </w:tabs>
      <w:spacing w:before="120" w:after="120" w:line="240" w:lineRule="auto"/>
      <w:ind w:left="0" w:firstLine="0"/>
    </w:pPr>
    <w:rPr>
      <w:rFonts w:ascii="Calibri" w:eastAsia="Times New Roman" w:hAnsi="Calibri" w:cs="Arial"/>
      <w:b/>
      <w:bCs/>
      <w:iCs/>
      <w:color w:val="1F3864" w:themeColor="accent1" w:themeShade="80"/>
      <w:kern w:val="32"/>
      <w:szCs w:val="26"/>
      <w:lang w:eastAsia="en-AU"/>
    </w:rPr>
  </w:style>
  <w:style w:type="paragraph" w:customStyle="1" w:styleId="UNIFY-Heading4">
    <w:name w:val="UNIFY - Heading 4"/>
    <w:basedOn w:val="Normal"/>
    <w:next w:val="UNIFY-Bodytext-Indented"/>
    <w:qFormat/>
    <w:rsid w:val="00EC774F"/>
    <w:pPr>
      <w:keepNext/>
      <w:numPr>
        <w:ilvl w:val="3"/>
        <w:numId w:val="5"/>
      </w:numPr>
      <w:spacing w:before="120" w:after="120" w:line="240" w:lineRule="auto"/>
      <w:outlineLvl w:val="3"/>
    </w:pPr>
    <w:rPr>
      <w:rFonts w:ascii="Calibri" w:eastAsia="Times New Roman" w:hAnsi="Calibri" w:cs="Arial"/>
      <w:b/>
      <w:bCs/>
      <w:i/>
      <w:color w:val="04325F"/>
      <w:kern w:val="32"/>
      <w:szCs w:val="26"/>
      <w:lang w:eastAsia="en-AU"/>
    </w:rPr>
  </w:style>
  <w:style w:type="paragraph" w:customStyle="1" w:styleId="UNIFY-DoucmentTitle">
    <w:name w:val="UNIFY - Doucment Title"/>
    <w:basedOn w:val="Normal"/>
    <w:qFormat/>
    <w:rsid w:val="00EC774F"/>
    <w:pPr>
      <w:spacing w:before="120" w:after="120" w:line="240" w:lineRule="auto"/>
      <w:ind w:left="709"/>
      <w:jc w:val="center"/>
    </w:pPr>
    <w:rPr>
      <w:rFonts w:ascii="Calibri" w:eastAsia="Times New Roman" w:hAnsi="Calibri" w:cs="Times New Roman"/>
      <w:b/>
      <w:bCs/>
      <w:color w:val="04325F"/>
      <w:sz w:val="40"/>
      <w:szCs w:val="36"/>
      <w:lang w:eastAsia="en-AU"/>
    </w:rPr>
  </w:style>
  <w:style w:type="paragraph" w:customStyle="1" w:styleId="UNIFY-TableText">
    <w:name w:val="UNIFY - Table Text"/>
    <w:basedOn w:val="Normal"/>
    <w:qFormat/>
    <w:rsid w:val="00EC774F"/>
    <w:pPr>
      <w:keepLines/>
      <w:spacing w:after="60" w:line="240" w:lineRule="auto"/>
    </w:pPr>
    <w:rPr>
      <w:rFonts w:ascii="Calibri" w:eastAsia="Times New Roman" w:hAnsi="Calibri" w:cs="Times New Roman"/>
      <w:sz w:val="20"/>
      <w:szCs w:val="20"/>
      <w:lang w:eastAsia="en-AU"/>
    </w:rPr>
  </w:style>
  <w:style w:type="table" w:customStyle="1" w:styleId="GridTable4-Accent11">
    <w:name w:val="Grid Table 4 - Accent 11"/>
    <w:basedOn w:val="TableNormal"/>
    <w:uiPriority w:val="49"/>
    <w:rsid w:val="00EC774F"/>
    <w:pPr>
      <w:spacing w:after="0" w:line="240" w:lineRule="auto"/>
    </w:pPr>
    <w:rPr>
      <w:rFonts w:ascii="Times" w:eastAsia="Times New Roman" w:hAnsi="Times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UNIFY-Bodytext-IndentedChar">
    <w:name w:val="UNIFY - Body text - Indented Char"/>
    <w:basedOn w:val="BodyTextChar"/>
    <w:link w:val="UNIFY-Bodytext-Indented"/>
    <w:uiPriority w:val="1"/>
    <w:rsid w:val="00EC774F"/>
    <w:rPr>
      <w:rFonts w:ascii="Calibri" w:eastAsia="Times New Roman" w:hAnsi="Calibri" w:cs="Times New Roman"/>
      <w:szCs w:val="20"/>
      <w:lang w:eastAsia="en-AU"/>
    </w:rPr>
  </w:style>
  <w:style w:type="table" w:styleId="GridTable5Dark-Accent1">
    <w:name w:val="Grid Table 5 Dark Accent 1"/>
    <w:basedOn w:val="TableNormal"/>
    <w:uiPriority w:val="50"/>
    <w:rsid w:val="00EC774F"/>
    <w:pPr>
      <w:spacing w:after="0" w:line="240" w:lineRule="auto"/>
    </w:pPr>
    <w:rPr>
      <w:rFonts w:ascii="Times" w:eastAsia="Times New Roman" w:hAnsi="Times" w:cs="Times New Roman"/>
      <w:sz w:val="20"/>
      <w:szCs w:val="20"/>
      <w:lang w:eastAsia="en-AU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customStyle="1" w:styleId="UNIFY-Heading0">
    <w:name w:val="UNIFY - Heading 0"/>
    <w:basedOn w:val="UNIFY-Heading1"/>
    <w:uiPriority w:val="3"/>
    <w:qFormat/>
    <w:rsid w:val="00EC774F"/>
    <w:pPr>
      <w:numPr>
        <w:numId w:val="0"/>
      </w:numPr>
    </w:pPr>
  </w:style>
  <w:style w:type="paragraph" w:customStyle="1" w:styleId="UNIFY-UnnumberedSubHeading">
    <w:name w:val="UNIFY - Unnumbered Sub Heading"/>
    <w:basedOn w:val="UNIFY-Heading2"/>
    <w:uiPriority w:val="3"/>
    <w:qFormat/>
    <w:rsid w:val="00EC774F"/>
    <w:pPr>
      <w:numPr>
        <w:ilvl w:val="0"/>
        <w:numId w:val="0"/>
      </w:numPr>
    </w:pPr>
  </w:style>
  <w:style w:type="paragraph" w:styleId="BodyText">
    <w:name w:val="Body Text"/>
    <w:basedOn w:val="Normal"/>
    <w:link w:val="BodyTextChar"/>
    <w:uiPriority w:val="99"/>
    <w:semiHidden/>
    <w:unhideWhenUsed/>
    <w:rsid w:val="00EC77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774F"/>
  </w:style>
  <w:style w:type="character" w:customStyle="1" w:styleId="Heading2Char">
    <w:name w:val="Heading 2 Char"/>
    <w:basedOn w:val="DefaultParagraphFont"/>
    <w:link w:val="Heading2"/>
    <w:uiPriority w:val="9"/>
    <w:semiHidden/>
    <w:rsid w:val="00EC77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774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77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774F"/>
    <w:rPr>
      <w:rFonts w:ascii="Segoe UI" w:hAnsi="Segoe UI" w:cs="Segoe UI"/>
      <w:sz w:val="18"/>
      <w:szCs w:val="18"/>
    </w:rPr>
  </w:style>
  <w:style w:type="character" w:customStyle="1" w:styleId="UNIFY-Heading2Char">
    <w:name w:val="UNIFY - Heading 2 Char"/>
    <w:basedOn w:val="DefaultParagraphFont"/>
    <w:link w:val="UNIFY-Heading2"/>
    <w:rsid w:val="00EC774F"/>
    <w:rPr>
      <w:rFonts w:ascii="Calibri" w:eastAsia="Times New Roman" w:hAnsi="Calibri" w:cs="Arial"/>
      <w:b/>
      <w:iCs/>
      <w:smallCaps/>
      <w:color w:val="1F3864" w:themeColor="accent1" w:themeShade="80"/>
      <w:kern w:val="32"/>
      <w:sz w:val="28"/>
      <w:szCs w:val="28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EC774F"/>
    <w:rPr>
      <w:color w:val="808080"/>
    </w:rPr>
  </w:style>
  <w:style w:type="character" w:styleId="Emphasis">
    <w:name w:val="Emphasis"/>
    <w:basedOn w:val="DefaultParagraphFont"/>
    <w:uiPriority w:val="20"/>
    <w:qFormat/>
    <w:rsid w:val="00411C4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B9F64E5D1A0461DA0EDAEE3233A3E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0DF35-AD8B-4E6B-8993-AC2DA7245957}"/>
      </w:docPartPr>
      <w:docPartBody>
        <w:p w:rsidR="00564989" w:rsidRDefault="00BE207F">
          <w:r w:rsidRPr="000D41B4">
            <w:rPr>
              <w:rStyle w:val="PlaceholderText"/>
            </w:rPr>
            <w:t>[Author]</w:t>
          </w:r>
        </w:p>
      </w:docPartBody>
    </w:docPart>
    <w:docPart>
      <w:docPartPr>
        <w:name w:val="33130368028E47BD986FE6C92493CB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39A85C-B24A-4E8B-AA7F-F35CBB37ADB6}"/>
      </w:docPartPr>
      <w:docPartBody>
        <w:p w:rsidR="00564989" w:rsidRDefault="00BE207F">
          <w:r w:rsidRPr="000D41B4">
            <w:rPr>
              <w:rStyle w:val="PlaceholderText"/>
            </w:rPr>
            <w:t>[Publish Date]</w:t>
          </w:r>
        </w:p>
      </w:docPartBody>
    </w:docPart>
    <w:docPart>
      <w:docPartPr>
        <w:name w:val="F7A6289620E94B7DB1C4732C3105CA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1DC793-0691-461B-BF35-68A6204AEDF5}"/>
      </w:docPartPr>
      <w:docPartBody>
        <w:p w:rsidR="00564989" w:rsidRDefault="00BE207F">
          <w:r w:rsidRPr="000D41B4">
            <w:rPr>
              <w:rStyle w:val="PlaceholderText"/>
            </w:rPr>
            <w:t>[Status]</w:t>
          </w:r>
        </w:p>
      </w:docPartBody>
    </w:docPart>
    <w:docPart>
      <w:docPartPr>
        <w:name w:val="104EF5D9818843BF936FE77DC4201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997FA3-7653-4D2B-ACA7-B02FA2C3BF7D}"/>
      </w:docPartPr>
      <w:docPartBody>
        <w:p w:rsidR="00564989" w:rsidRDefault="00BE207F">
          <w:r w:rsidRPr="000D41B4">
            <w:rPr>
              <w:rStyle w:val="PlaceholderText"/>
            </w:rPr>
            <w:t>[Author]</w:t>
          </w:r>
        </w:p>
      </w:docPartBody>
    </w:docPart>
    <w:docPart>
      <w:docPartPr>
        <w:name w:val="85417923F567420B9CB6FBC8931063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4F6D1A-0D56-4E6E-9E81-33F9C723BAAD}"/>
      </w:docPartPr>
      <w:docPartBody>
        <w:p w:rsidR="00564989" w:rsidRDefault="00BE207F" w:rsidP="00BE207F">
          <w:pPr>
            <w:pStyle w:val="85417923F567420B9CB6FBC893106324"/>
          </w:pPr>
          <w:r w:rsidRPr="000D41B4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207F"/>
    <w:rsid w:val="003D6EAA"/>
    <w:rsid w:val="00556A22"/>
    <w:rsid w:val="00564989"/>
    <w:rsid w:val="008058D3"/>
    <w:rsid w:val="00BE2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E207F"/>
    <w:rPr>
      <w:color w:val="808080"/>
    </w:rPr>
  </w:style>
  <w:style w:type="paragraph" w:customStyle="1" w:styleId="85417923F567420B9CB6FBC893106324">
    <w:name w:val="85417923F567420B9CB6FBC893106324"/>
    <w:rsid w:val="00BE20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8-12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0449EF688DB44BC88A1281DA19B91" ma:contentTypeVersion="9" ma:contentTypeDescription="Create a new document." ma:contentTypeScope="" ma:versionID="7c2dd9eb6fe12db0bcf90c382a970408">
  <xsd:schema xmlns:xsd="http://www.w3.org/2001/XMLSchema" xmlns:xs="http://www.w3.org/2001/XMLSchema" xmlns:p="http://schemas.microsoft.com/office/2006/metadata/properties" xmlns:ns3="b66522b8-8c73-44d0-a303-6b8371dcce56" xmlns:ns4="bc22df0a-ef0c-4e9a-afc4-866afabbea51" targetNamespace="http://schemas.microsoft.com/office/2006/metadata/properties" ma:root="true" ma:fieldsID="50e0fa7e78bcbe3abcede8b56fe578e9" ns3:_="" ns4:_="">
    <xsd:import namespace="b66522b8-8c73-44d0-a303-6b8371dcce56"/>
    <xsd:import namespace="bc22df0a-ef0c-4e9a-afc4-866afabbea5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6522b8-8c73-44d0-a303-6b8371dcce5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22df0a-ef0c-4e9a-afc4-866afabbea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759C1C-766B-4B83-964C-CEA507107C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6522b8-8c73-44d0-a303-6b8371dcce56"/>
    <ds:schemaRef ds:uri="bc22df0a-ef0c-4e9a-afc4-866afabbea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B18D2DC-B4E7-46E3-8543-4E5D0F5DD2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CE6780E-8226-443B-89D5-88F972AA6025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3619F7AB-1591-49EE-BA76-4BED550C97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8</Pages>
  <Words>944</Words>
  <Characters>53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Rename</vt:lpstr>
    </vt:vector>
  </TitlesOfParts>
  <Manager>Paul Carmichael</Manager>
  <Company>CSODBB</Company>
  <LinksUpToDate>false</LinksUpToDate>
  <CharactersWithSpaces>6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Rename</dc:title>
  <dc:subject>MIM</dc:subject>
  <dc:creator>Anthony Soquin</dc:creator>
  <cp:keywords/>
  <dc:description/>
  <cp:lastModifiedBy>Bob Bradley</cp:lastModifiedBy>
  <cp:revision>4</cp:revision>
  <dcterms:created xsi:type="dcterms:W3CDTF">2019-08-12T02:20:00Z</dcterms:created>
  <dcterms:modified xsi:type="dcterms:W3CDTF">2019-08-12T02:33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0449EF688DB44BC88A1281DA19B91</vt:lpwstr>
  </property>
  <property fmtid="{D5CDD505-2E9C-101B-9397-08002B2CF9AE}" pid="3" name="Client">
    <vt:lpwstr>CSODBB</vt:lpwstr>
  </property>
  <property fmtid="{D5CDD505-2E9C-101B-9397-08002B2CF9AE}" pid="4" name="Status">
    <vt:lpwstr>Draft</vt:lpwstr>
  </property>
  <property fmtid="{D5CDD505-2E9C-101B-9397-08002B2CF9AE}" pid="5" name="Version">
    <vt:lpwstr>0.3</vt:lpwstr>
  </property>
  <property fmtid="{D5CDD505-2E9C-101B-9397-08002B2CF9AE}" pid="6" name="Date completed">
    <vt:lpwstr>12/08/2019</vt:lpwstr>
  </property>
</Properties>
</file>